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7B9415" w14:textId="2B5788EE" w:rsidR="002567C1" w:rsidRPr="0096305D" w:rsidRDefault="00E108EE" w:rsidP="00B87CA4">
      <w:pPr>
        <w:pStyle w:val="Documentheaderforpdf"/>
        <w:jc w:val="center"/>
        <w:rPr>
          <w:rFonts w:ascii="Times New Roman" w:hAnsi="Times New Roman" w:cs="Times New Roman"/>
          <w:color w:val="auto"/>
        </w:rPr>
      </w:pPr>
      <w:r w:rsidRPr="0096305D">
        <w:rPr>
          <w:rFonts w:ascii="Times New Roman" w:hAnsi="Times New Roman" w:cs="Times New Roman"/>
          <w:color w:val="auto"/>
        </w:rPr>
        <w:t>IFN507</w:t>
      </w:r>
      <w:r w:rsidR="002567C1" w:rsidRPr="0096305D">
        <w:rPr>
          <w:rFonts w:ascii="Times New Roman" w:hAnsi="Times New Roman" w:cs="Times New Roman"/>
          <w:color w:val="auto"/>
        </w:rPr>
        <w:t xml:space="preserve"> Network</w:t>
      </w:r>
      <w:r w:rsidRPr="0096305D">
        <w:rPr>
          <w:rFonts w:ascii="Times New Roman" w:hAnsi="Times New Roman" w:cs="Times New Roman"/>
          <w:color w:val="auto"/>
        </w:rPr>
        <w:t xml:space="preserve"> Systems</w:t>
      </w:r>
    </w:p>
    <w:p w14:paraId="27B28A97" w14:textId="7865B23D" w:rsidR="002567C1" w:rsidRPr="00710C35" w:rsidRDefault="002567C1" w:rsidP="00B87CA4">
      <w:pPr>
        <w:pStyle w:val="Documentheaderforpdf"/>
        <w:spacing w:after="120"/>
        <w:jc w:val="center"/>
        <w:rPr>
          <w:rFonts w:ascii="Times New Roman" w:hAnsi="Times New Roman" w:cs="Times New Roman"/>
          <w:b w:val="0"/>
          <w:bCs/>
          <w:color w:val="auto"/>
        </w:rPr>
      </w:pPr>
      <w:r w:rsidRPr="00710C35">
        <w:rPr>
          <w:rFonts w:ascii="Times New Roman" w:hAnsi="Times New Roman" w:cs="Times New Roman"/>
          <w:b w:val="0"/>
          <w:bCs/>
          <w:color w:val="auto"/>
        </w:rPr>
        <w:t>Project Report</w:t>
      </w:r>
    </w:p>
    <w:tbl>
      <w:tblPr>
        <w:tblStyle w:val="TableGrid1"/>
        <w:tblW w:w="5000" w:type="pct"/>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1835"/>
        <w:gridCol w:w="3118"/>
        <w:gridCol w:w="2270"/>
        <w:gridCol w:w="2405"/>
      </w:tblGrid>
      <w:tr w:rsidR="0096305D" w:rsidRPr="0096305D" w14:paraId="3F544A70" w14:textId="77777777" w:rsidTr="002567C1">
        <w:trPr>
          <w:trHeight w:val="505"/>
        </w:trPr>
        <w:tc>
          <w:tcPr>
            <w:tcW w:w="5000" w:type="pct"/>
            <w:gridSpan w:val="4"/>
            <w:tcBorders>
              <w:top w:val="single" w:sz="4" w:space="0" w:color="868B91"/>
              <w:left w:val="single" w:sz="4" w:space="0" w:color="868B91"/>
              <w:bottom w:val="single" w:sz="4" w:space="0" w:color="868B91"/>
              <w:right w:val="single" w:sz="4" w:space="0" w:color="868B91"/>
            </w:tcBorders>
            <w:shd w:val="clear" w:color="auto" w:fill="003B71"/>
          </w:tcPr>
          <w:p w14:paraId="25AED5FE" w14:textId="61A98737" w:rsidR="00185C8D" w:rsidRPr="0096305D" w:rsidRDefault="00185C8D" w:rsidP="00B87CA4">
            <w:pPr>
              <w:keepNext/>
              <w:keepLines/>
              <w:spacing w:before="120" w:after="120"/>
              <w:rPr>
                <w:rFonts w:ascii="Times New Roman" w:eastAsiaTheme="majorEastAsia" w:hAnsi="Times New Roman" w:cs="Times New Roman"/>
                <w:szCs w:val="20"/>
              </w:rPr>
            </w:pPr>
            <w:r w:rsidRPr="0096305D">
              <w:rPr>
                <w:rFonts w:ascii="Times New Roman" w:hAnsi="Times New Roman" w:cs="Times New Roman"/>
                <w:b/>
                <w:szCs w:val="20"/>
              </w:rPr>
              <w:t>Student and Group Details</w:t>
            </w:r>
          </w:p>
        </w:tc>
      </w:tr>
      <w:tr w:rsidR="0096305D" w:rsidRPr="0096305D" w14:paraId="25D62A64"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248D6AC3" w14:textId="0C77C134"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 xml:space="preserve">Group </w:t>
            </w:r>
            <w:r w:rsidR="00877189" w:rsidRPr="0096305D">
              <w:rPr>
                <w:rFonts w:ascii="Times New Roman" w:hAnsi="Times New Roman" w:cs="Times New Roman"/>
                <w:b/>
                <w:szCs w:val="20"/>
              </w:rPr>
              <w:t>n</w:t>
            </w:r>
            <w:r w:rsidRPr="0096305D">
              <w:rPr>
                <w:rFonts w:ascii="Times New Roman" w:hAnsi="Times New Roman" w:cs="Times New Roman"/>
                <w:b/>
                <w:szCs w:val="20"/>
              </w:rPr>
              <w:t>umber</w:t>
            </w:r>
          </w:p>
        </w:tc>
        <w:tc>
          <w:tcPr>
            <w:tcW w:w="4047" w:type="pct"/>
            <w:gridSpan w:val="3"/>
            <w:tcBorders>
              <w:top w:val="single" w:sz="4" w:space="0" w:color="868B91"/>
              <w:left w:val="single" w:sz="4" w:space="0" w:color="868B91"/>
              <w:bottom w:val="single" w:sz="4" w:space="0" w:color="868B91"/>
              <w:right w:val="single" w:sz="4" w:space="0" w:color="868B91"/>
            </w:tcBorders>
            <w:shd w:val="clear" w:color="auto" w:fill="auto"/>
          </w:tcPr>
          <w:p w14:paraId="60D9FD45" w14:textId="77777777" w:rsidR="00185C8D" w:rsidRPr="0096305D" w:rsidRDefault="00185C8D" w:rsidP="00B87CA4">
            <w:pPr>
              <w:keepNext/>
              <w:keepLines/>
              <w:spacing w:before="120" w:after="120"/>
              <w:rPr>
                <w:rFonts w:ascii="Times New Roman" w:eastAsiaTheme="majorEastAsia" w:hAnsi="Times New Roman" w:cs="Times New Roman"/>
                <w:szCs w:val="20"/>
              </w:rPr>
            </w:pPr>
          </w:p>
        </w:tc>
      </w:tr>
      <w:tr w:rsidR="0096305D" w:rsidRPr="0096305D" w14:paraId="3206F0D1"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75EAF98A" w14:textId="2286860F" w:rsidR="00185C8D" w:rsidRPr="0096305D" w:rsidRDefault="00185C8D" w:rsidP="00B87CA4">
            <w:pPr>
              <w:spacing w:before="120" w:after="120" w:line="276" w:lineRule="auto"/>
              <w:rPr>
                <w:rFonts w:ascii="Times New Roman" w:hAnsi="Times New Roman" w:cs="Times New Roman"/>
                <w:b/>
                <w:szCs w:val="20"/>
              </w:rPr>
            </w:pPr>
            <w:bookmarkStart w:id="0" w:name="_Hlk60662543"/>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527411E0" w14:textId="4C95908D" w:rsidR="00185C8D" w:rsidRPr="0096305D" w:rsidRDefault="00185C8D" w:rsidP="00B87CA4">
            <w:pPr>
              <w:keepNext/>
              <w:keepLines/>
              <w:spacing w:before="120" w:after="120"/>
              <w:rPr>
                <w:rFonts w:ascii="Times New Roman" w:eastAsiaTheme="majorEastAsia" w:hAnsi="Times New Roman" w:cs="Times New Roman"/>
                <w:szCs w:val="20"/>
              </w:rPr>
            </w:pPr>
          </w:p>
        </w:tc>
        <w:tc>
          <w:tcPr>
            <w:tcW w:w="1179"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49DEAA32" w14:textId="3F27423D" w:rsidR="00185C8D" w:rsidRPr="0096305D" w:rsidRDefault="00185C8D" w:rsidP="00B87CA4">
            <w:pPr>
              <w:keepNext/>
              <w:keepLines/>
              <w:spacing w:before="120" w:after="120"/>
              <w:rPr>
                <w:rFonts w:ascii="Times New Roman" w:eastAsiaTheme="majorEastAsia" w:hAnsi="Times New Roman" w:cs="Times New Roman"/>
                <w:b/>
                <w:szCs w:val="20"/>
              </w:rPr>
            </w:pPr>
            <w:r w:rsidRPr="0096305D">
              <w:rPr>
                <w:rFonts w:ascii="Times New Roman" w:eastAsiaTheme="majorEastAsia" w:hAnsi="Times New Roman" w:cs="Times New Roman"/>
                <w:b/>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7E34289C" w14:textId="7483ACF8" w:rsidR="00185C8D" w:rsidRPr="0096305D" w:rsidRDefault="00185C8D" w:rsidP="00B87CA4">
            <w:pPr>
              <w:keepNext/>
              <w:keepLines/>
              <w:spacing w:before="120" w:after="120"/>
              <w:rPr>
                <w:rFonts w:ascii="Times New Roman" w:eastAsiaTheme="majorEastAsia" w:hAnsi="Times New Roman" w:cs="Times New Roman"/>
                <w:szCs w:val="20"/>
              </w:rPr>
            </w:pPr>
          </w:p>
        </w:tc>
      </w:tr>
      <w:tr w:rsidR="0096305D" w:rsidRPr="0096305D" w14:paraId="6A0177C6"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4F515D6A" w14:textId="47465AD2"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7F797D07" w14:textId="2719A3B4" w:rsidR="00185C8D" w:rsidRPr="0096305D" w:rsidRDefault="00185C8D" w:rsidP="00B87CA4">
            <w:pPr>
              <w:keepNext/>
              <w:keepLines/>
              <w:spacing w:before="120" w:after="120"/>
              <w:rPr>
                <w:rFonts w:ascii="Times New Roman" w:eastAsiaTheme="majorEastAsia" w:hAnsi="Times New Roman" w:cs="Times New Roman"/>
                <w:szCs w:val="20"/>
              </w:rPr>
            </w:pPr>
          </w:p>
        </w:tc>
        <w:tc>
          <w:tcPr>
            <w:tcW w:w="1179"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72BE675B" w14:textId="3FE79583" w:rsidR="00185C8D" w:rsidRPr="0096305D" w:rsidRDefault="00185C8D" w:rsidP="00B87CA4">
            <w:pPr>
              <w:spacing w:before="120" w:after="120" w:line="276" w:lineRule="auto"/>
              <w:rPr>
                <w:rFonts w:ascii="Times New Roman" w:hAnsi="Times New Roman" w:cs="Times New Roman"/>
                <w:b/>
                <w:bCs/>
                <w:szCs w:val="20"/>
              </w:rPr>
            </w:pPr>
            <w:r w:rsidRPr="0096305D">
              <w:rPr>
                <w:rFonts w:ascii="Times New Roman" w:hAnsi="Times New Roman" w:cs="Times New Roman"/>
                <w:b/>
                <w:bCs/>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0D900AF8" w14:textId="4EC39FE2" w:rsidR="00185C8D" w:rsidRPr="0096305D" w:rsidRDefault="00185C8D" w:rsidP="00B87CA4">
            <w:pPr>
              <w:keepNext/>
              <w:keepLines/>
              <w:spacing w:before="120" w:after="120"/>
              <w:rPr>
                <w:rFonts w:ascii="Times New Roman" w:eastAsiaTheme="majorEastAsia" w:hAnsi="Times New Roman" w:cs="Times New Roman"/>
                <w:szCs w:val="20"/>
              </w:rPr>
            </w:pPr>
          </w:p>
        </w:tc>
      </w:tr>
      <w:tr w:rsidR="0096305D" w:rsidRPr="0096305D" w14:paraId="781F18E5"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555CE329" w14:textId="351CF8F1"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67837BE0" w14:textId="63358F42" w:rsidR="00185C8D" w:rsidRPr="0096305D" w:rsidRDefault="00185C8D" w:rsidP="00B87CA4">
            <w:pPr>
              <w:keepNext/>
              <w:keepLines/>
              <w:spacing w:before="120" w:after="120"/>
              <w:rPr>
                <w:rFonts w:ascii="Times New Roman" w:eastAsiaTheme="majorEastAsia" w:hAnsi="Times New Roman" w:cs="Times New Roman"/>
                <w:szCs w:val="20"/>
              </w:rPr>
            </w:pPr>
          </w:p>
        </w:tc>
        <w:tc>
          <w:tcPr>
            <w:tcW w:w="1179" w:type="pct"/>
            <w:tcBorders>
              <w:top w:val="single" w:sz="4" w:space="0" w:color="868B91"/>
              <w:left w:val="single" w:sz="4" w:space="0" w:color="868B91"/>
              <w:bottom w:val="single" w:sz="4" w:space="0" w:color="868B91"/>
              <w:right w:val="single" w:sz="4" w:space="0" w:color="868B91"/>
            </w:tcBorders>
            <w:shd w:val="clear" w:color="auto" w:fill="D5DDE4"/>
          </w:tcPr>
          <w:p w14:paraId="3A34345D" w14:textId="325B7BE8"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bCs/>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7FC9B484" w14:textId="768E8817" w:rsidR="00185C8D" w:rsidRPr="0096305D" w:rsidRDefault="00185C8D" w:rsidP="00B87CA4">
            <w:pPr>
              <w:keepNext/>
              <w:keepLines/>
              <w:spacing w:before="120" w:after="120"/>
              <w:rPr>
                <w:rFonts w:ascii="Times New Roman" w:eastAsiaTheme="majorEastAsia" w:hAnsi="Times New Roman" w:cs="Times New Roman"/>
                <w:szCs w:val="20"/>
              </w:rPr>
            </w:pPr>
          </w:p>
        </w:tc>
      </w:tr>
      <w:bookmarkEnd w:id="0"/>
    </w:tbl>
    <w:p w14:paraId="5D3120C4" w14:textId="62DA7B3F" w:rsidR="00185C8D" w:rsidRPr="0096305D" w:rsidRDefault="00185C8D" w:rsidP="00B87CA4">
      <w:pPr>
        <w:tabs>
          <w:tab w:val="left" w:pos="930"/>
        </w:tabs>
        <w:spacing w:after="0"/>
        <w:rPr>
          <w:rFonts w:ascii="Times New Roman" w:hAnsi="Times New Roman" w:cs="Times New Roman"/>
        </w:rPr>
      </w:pPr>
    </w:p>
    <w:tbl>
      <w:tblPr>
        <w:tblStyle w:val="TableGrid1"/>
        <w:tblW w:w="5000" w:type="pct"/>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1835"/>
        <w:gridCol w:w="3118"/>
        <w:gridCol w:w="2270"/>
        <w:gridCol w:w="2405"/>
      </w:tblGrid>
      <w:tr w:rsidR="0096305D" w:rsidRPr="0096305D" w14:paraId="38D626FF" w14:textId="77777777" w:rsidTr="005C6F0F">
        <w:trPr>
          <w:trHeight w:val="505"/>
        </w:trPr>
        <w:tc>
          <w:tcPr>
            <w:tcW w:w="5000" w:type="pct"/>
            <w:gridSpan w:val="4"/>
            <w:tcBorders>
              <w:top w:val="single" w:sz="4" w:space="0" w:color="868B91"/>
              <w:left w:val="single" w:sz="4" w:space="0" w:color="868B91"/>
              <w:bottom w:val="single" w:sz="4" w:space="0" w:color="868B91"/>
              <w:right w:val="single" w:sz="4" w:space="0" w:color="868B91"/>
            </w:tcBorders>
            <w:shd w:val="clear" w:color="auto" w:fill="003B71"/>
          </w:tcPr>
          <w:p w14:paraId="3E9D6FC8" w14:textId="74607587" w:rsidR="00150FC2" w:rsidRPr="0096305D" w:rsidRDefault="00F86330" w:rsidP="00B87CA4">
            <w:pPr>
              <w:keepNext/>
              <w:keepLines/>
              <w:spacing w:before="120" w:after="120"/>
              <w:rPr>
                <w:rFonts w:ascii="Times New Roman" w:eastAsiaTheme="majorEastAsia" w:hAnsi="Times New Roman" w:cs="Times New Roman"/>
                <w:szCs w:val="20"/>
              </w:rPr>
            </w:pPr>
            <w:r w:rsidRPr="0096305D">
              <w:rPr>
                <w:rFonts w:ascii="Times New Roman" w:hAnsi="Times New Roman" w:cs="Times New Roman"/>
                <w:b/>
                <w:szCs w:val="20"/>
              </w:rPr>
              <w:t xml:space="preserve">One (1) and </w:t>
            </w:r>
            <w:r w:rsidR="00150FC2" w:rsidRPr="0096305D">
              <w:rPr>
                <w:rFonts w:ascii="Times New Roman" w:hAnsi="Times New Roman" w:cs="Times New Roman"/>
                <w:b/>
                <w:szCs w:val="20"/>
              </w:rPr>
              <w:t xml:space="preserve">Only </w:t>
            </w:r>
            <w:r w:rsidRPr="0096305D">
              <w:rPr>
                <w:rFonts w:ascii="Times New Roman" w:hAnsi="Times New Roman" w:cs="Times New Roman"/>
                <w:b/>
                <w:szCs w:val="20"/>
              </w:rPr>
              <w:t>O</w:t>
            </w:r>
            <w:r w:rsidR="00150FC2" w:rsidRPr="0096305D">
              <w:rPr>
                <w:rFonts w:ascii="Times New Roman" w:hAnsi="Times New Roman" w:cs="Times New Roman"/>
                <w:b/>
                <w:szCs w:val="20"/>
              </w:rPr>
              <w:t xml:space="preserve">ne (1) student should submit this report on behalf of the group. </w:t>
            </w:r>
            <w:proofErr w:type="gramStart"/>
            <w:r w:rsidRPr="0096305D">
              <w:rPr>
                <w:rFonts w:ascii="Times New Roman" w:hAnsi="Times New Roman" w:cs="Times New Roman"/>
                <w:b/>
                <w:szCs w:val="20"/>
              </w:rPr>
              <w:t>In order to</w:t>
            </w:r>
            <w:proofErr w:type="gramEnd"/>
            <w:r w:rsidRPr="0096305D">
              <w:rPr>
                <w:rFonts w:ascii="Times New Roman" w:hAnsi="Times New Roman" w:cs="Times New Roman"/>
                <w:b/>
                <w:szCs w:val="20"/>
              </w:rPr>
              <w:t xml:space="preserve"> have your marks entered correctly</w:t>
            </w:r>
            <w:r w:rsidR="00150FC2" w:rsidRPr="0096305D">
              <w:rPr>
                <w:rFonts w:ascii="Times New Roman" w:hAnsi="Times New Roman" w:cs="Times New Roman"/>
                <w:b/>
                <w:szCs w:val="20"/>
              </w:rPr>
              <w:t xml:space="preserve">, please provide the details of </w:t>
            </w:r>
            <w:r w:rsidRPr="0096305D">
              <w:rPr>
                <w:rFonts w:ascii="Times New Roman" w:hAnsi="Times New Roman" w:cs="Times New Roman"/>
                <w:b/>
                <w:szCs w:val="20"/>
              </w:rPr>
              <w:t>each</w:t>
            </w:r>
            <w:r w:rsidR="00150FC2" w:rsidRPr="0096305D">
              <w:rPr>
                <w:rFonts w:ascii="Times New Roman" w:hAnsi="Times New Roman" w:cs="Times New Roman"/>
                <w:b/>
                <w:szCs w:val="20"/>
              </w:rPr>
              <w:t xml:space="preserve"> group member </w:t>
            </w:r>
            <w:r w:rsidRPr="0096305D">
              <w:rPr>
                <w:rFonts w:ascii="Times New Roman" w:hAnsi="Times New Roman" w:cs="Times New Roman"/>
                <w:b/>
                <w:szCs w:val="20"/>
              </w:rPr>
              <w:t xml:space="preserve">and particularly the one </w:t>
            </w:r>
            <w:r w:rsidR="00150FC2" w:rsidRPr="0096305D">
              <w:rPr>
                <w:rFonts w:ascii="Times New Roman" w:hAnsi="Times New Roman" w:cs="Times New Roman"/>
                <w:b/>
                <w:szCs w:val="20"/>
              </w:rPr>
              <w:t>who submitted the assignment.</w:t>
            </w:r>
          </w:p>
        </w:tc>
      </w:tr>
      <w:tr w:rsidR="0096305D" w:rsidRPr="0096305D" w14:paraId="227529B6" w14:textId="77777777" w:rsidTr="005C6F0F">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0AA2C83A" w14:textId="77777777" w:rsidR="00150FC2" w:rsidRPr="0096305D" w:rsidRDefault="00150FC2"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21E80667" w14:textId="77777777" w:rsidR="00150FC2" w:rsidRPr="0096305D" w:rsidRDefault="00150FC2" w:rsidP="00B87CA4">
            <w:pPr>
              <w:keepNext/>
              <w:keepLines/>
              <w:spacing w:before="120" w:after="120"/>
              <w:rPr>
                <w:rFonts w:ascii="Times New Roman" w:eastAsiaTheme="majorEastAsia" w:hAnsi="Times New Roman" w:cs="Times New Roman"/>
                <w:szCs w:val="20"/>
              </w:rPr>
            </w:pPr>
          </w:p>
        </w:tc>
        <w:tc>
          <w:tcPr>
            <w:tcW w:w="1179"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5D4A7322" w14:textId="77777777" w:rsidR="00150FC2" w:rsidRPr="0096305D" w:rsidRDefault="00150FC2" w:rsidP="00B87CA4">
            <w:pPr>
              <w:keepNext/>
              <w:keepLines/>
              <w:spacing w:before="120" w:after="120"/>
              <w:rPr>
                <w:rFonts w:ascii="Times New Roman" w:eastAsiaTheme="majorEastAsia" w:hAnsi="Times New Roman" w:cs="Times New Roman"/>
                <w:b/>
                <w:szCs w:val="20"/>
              </w:rPr>
            </w:pPr>
            <w:r w:rsidRPr="0096305D">
              <w:rPr>
                <w:rFonts w:ascii="Times New Roman" w:eastAsiaTheme="majorEastAsia" w:hAnsi="Times New Roman" w:cs="Times New Roman"/>
                <w:b/>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0C2FD7C4" w14:textId="77777777" w:rsidR="00150FC2" w:rsidRPr="0096305D" w:rsidRDefault="00150FC2" w:rsidP="00B87CA4">
            <w:pPr>
              <w:keepNext/>
              <w:keepLines/>
              <w:spacing w:before="120" w:after="120"/>
              <w:rPr>
                <w:rFonts w:ascii="Times New Roman" w:eastAsiaTheme="majorEastAsia" w:hAnsi="Times New Roman" w:cs="Times New Roman"/>
                <w:szCs w:val="20"/>
              </w:rPr>
            </w:pPr>
          </w:p>
        </w:tc>
      </w:tr>
    </w:tbl>
    <w:p w14:paraId="7EC3F510" w14:textId="77777777" w:rsidR="00150FC2" w:rsidRPr="0096305D" w:rsidRDefault="00150FC2" w:rsidP="00B87CA4">
      <w:pPr>
        <w:tabs>
          <w:tab w:val="left" w:pos="930"/>
        </w:tabs>
        <w:spacing w:after="0"/>
        <w:rPr>
          <w:rFonts w:ascii="Times New Roman" w:hAnsi="Times New Roman" w:cs="Times New Roman"/>
        </w:rPr>
      </w:pPr>
    </w:p>
    <w:tbl>
      <w:tblPr>
        <w:tblStyle w:val="TableGrid"/>
        <w:tblW w:w="5000" w:type="pct"/>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2971"/>
        <w:gridCol w:w="6657"/>
      </w:tblGrid>
      <w:tr w:rsidR="0096305D" w:rsidRPr="0096305D" w14:paraId="5B3387EC" w14:textId="77777777" w:rsidTr="00180FFC">
        <w:trPr>
          <w:trHeight w:val="478"/>
        </w:trPr>
        <w:tc>
          <w:tcPr>
            <w:tcW w:w="5000" w:type="pct"/>
            <w:gridSpan w:val="2"/>
            <w:tcBorders>
              <w:top w:val="single" w:sz="4" w:space="0" w:color="003B71"/>
              <w:left w:val="single" w:sz="4" w:space="0" w:color="003B71"/>
              <w:bottom w:val="single" w:sz="4" w:space="0" w:color="FFFFFF" w:themeColor="background1"/>
              <w:right w:val="single" w:sz="4" w:space="0" w:color="003B71"/>
            </w:tcBorders>
            <w:shd w:val="clear" w:color="auto" w:fill="003B71"/>
          </w:tcPr>
          <w:p w14:paraId="2F153233" w14:textId="4453FC22" w:rsidR="00EA6CF3" w:rsidRPr="0096305D" w:rsidRDefault="00CE7C76" w:rsidP="00B87CA4">
            <w:pPr>
              <w:spacing w:before="120" w:after="120"/>
              <w:rPr>
                <w:rFonts w:ascii="Times New Roman" w:hAnsi="Times New Roman" w:cs="Times New Roman"/>
                <w:b/>
                <w:szCs w:val="20"/>
              </w:rPr>
            </w:pPr>
            <w:r w:rsidRPr="0096305D">
              <w:rPr>
                <w:rFonts w:ascii="Times New Roman" w:hAnsi="Times New Roman" w:cs="Times New Roman"/>
                <w:b/>
                <w:szCs w:val="20"/>
              </w:rPr>
              <w:t>Contribution</w:t>
            </w:r>
            <w:r w:rsidR="00585B21" w:rsidRPr="0096305D">
              <w:rPr>
                <w:rFonts w:ascii="Times New Roman" w:hAnsi="Times New Roman" w:cs="Times New Roman"/>
                <w:b/>
                <w:szCs w:val="20"/>
              </w:rPr>
              <w:t xml:space="preserve"> Statement</w:t>
            </w:r>
          </w:p>
        </w:tc>
      </w:tr>
      <w:tr w:rsidR="0096305D" w:rsidRPr="0096305D" w14:paraId="32F24EAA"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D5DCE4" w:themeFill="text2" w:themeFillTint="33"/>
          </w:tcPr>
          <w:p w14:paraId="62F247D1" w14:textId="79B09F12" w:rsidR="00CE7C76" w:rsidRPr="0096305D" w:rsidRDefault="00CE7C76" w:rsidP="00B87CA4">
            <w:pPr>
              <w:spacing w:before="120" w:after="120"/>
              <w:rPr>
                <w:rFonts w:ascii="Times New Roman" w:hAnsi="Times New Roman" w:cs="Times New Roman"/>
                <w:b/>
                <w:szCs w:val="20"/>
              </w:rPr>
            </w:pPr>
            <w:r w:rsidRPr="0096305D">
              <w:rPr>
                <w:rFonts w:ascii="Times New Roman" w:hAnsi="Times New Roman" w:cs="Times New Roman"/>
                <w:b/>
                <w:szCs w:val="20"/>
              </w:rPr>
              <w:t>Name</w:t>
            </w:r>
          </w:p>
        </w:tc>
        <w:tc>
          <w:tcPr>
            <w:tcW w:w="3457" w:type="pct"/>
            <w:tcBorders>
              <w:top w:val="single" w:sz="4" w:space="0" w:color="003B71"/>
              <w:left w:val="single" w:sz="4" w:space="0" w:color="003B71"/>
              <w:bottom w:val="single" w:sz="4" w:space="0" w:color="003B71"/>
              <w:right w:val="single" w:sz="4" w:space="0" w:color="003B71"/>
            </w:tcBorders>
            <w:shd w:val="clear" w:color="auto" w:fill="D5DCE4" w:themeFill="text2" w:themeFillTint="33"/>
          </w:tcPr>
          <w:p w14:paraId="131F4DA4" w14:textId="1589EE1C" w:rsidR="00CE7C76" w:rsidRPr="0096305D" w:rsidRDefault="00CE7C76" w:rsidP="00B87CA4">
            <w:pPr>
              <w:spacing w:before="120" w:after="120"/>
              <w:rPr>
                <w:rFonts w:ascii="Times New Roman" w:hAnsi="Times New Roman" w:cs="Times New Roman"/>
                <w:b/>
                <w:szCs w:val="20"/>
              </w:rPr>
            </w:pPr>
            <w:r w:rsidRPr="0096305D">
              <w:rPr>
                <w:rFonts w:ascii="Times New Roman" w:hAnsi="Times New Roman" w:cs="Times New Roman"/>
                <w:b/>
                <w:szCs w:val="20"/>
              </w:rPr>
              <w:t>Contribution</w:t>
            </w:r>
          </w:p>
        </w:tc>
      </w:tr>
      <w:tr w:rsidR="0096305D" w:rsidRPr="0096305D" w14:paraId="15244916"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auto"/>
          </w:tcPr>
          <w:p w14:paraId="14C0B18B" w14:textId="0DDAFB4B" w:rsidR="00CE7C76" w:rsidRPr="0096305D" w:rsidRDefault="00CE7C76" w:rsidP="00B87CA4">
            <w:pPr>
              <w:keepNext/>
              <w:keepLines/>
              <w:spacing w:before="120" w:after="120"/>
              <w:rPr>
                <w:rFonts w:ascii="Times New Roman" w:eastAsiaTheme="majorEastAsia" w:hAnsi="Times New Roman" w:cs="Times New Roman"/>
                <w:szCs w:val="20"/>
              </w:rPr>
            </w:pPr>
          </w:p>
        </w:tc>
        <w:tc>
          <w:tcPr>
            <w:tcW w:w="3457" w:type="pct"/>
            <w:tcBorders>
              <w:top w:val="single" w:sz="4" w:space="0" w:color="003B71"/>
              <w:left w:val="single" w:sz="4" w:space="0" w:color="003B71"/>
              <w:bottom w:val="single" w:sz="4" w:space="0" w:color="003B71"/>
              <w:right w:val="single" w:sz="4" w:space="0" w:color="003B71"/>
            </w:tcBorders>
            <w:shd w:val="clear" w:color="auto" w:fill="auto"/>
          </w:tcPr>
          <w:p w14:paraId="0D9E836B" w14:textId="1631C18D" w:rsidR="00CE7C76" w:rsidRPr="0096305D" w:rsidRDefault="00CE7C76" w:rsidP="00B87CA4">
            <w:pPr>
              <w:spacing w:before="120" w:after="120"/>
              <w:rPr>
                <w:rFonts w:ascii="Times New Roman" w:hAnsi="Times New Roman" w:cs="Times New Roman"/>
                <w:bCs/>
                <w:szCs w:val="20"/>
              </w:rPr>
            </w:pPr>
          </w:p>
        </w:tc>
      </w:tr>
      <w:tr w:rsidR="0096305D" w:rsidRPr="0096305D" w14:paraId="6411E7CE"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auto"/>
          </w:tcPr>
          <w:p w14:paraId="2C1480B9" w14:textId="24E72126" w:rsidR="00CE7C76" w:rsidRPr="0096305D" w:rsidRDefault="00CE7C76" w:rsidP="00B87CA4">
            <w:pPr>
              <w:keepNext/>
              <w:keepLines/>
              <w:spacing w:before="120" w:after="120"/>
              <w:rPr>
                <w:rFonts w:ascii="Times New Roman" w:eastAsiaTheme="majorEastAsia" w:hAnsi="Times New Roman" w:cs="Times New Roman"/>
                <w:szCs w:val="20"/>
              </w:rPr>
            </w:pPr>
          </w:p>
        </w:tc>
        <w:tc>
          <w:tcPr>
            <w:tcW w:w="3457" w:type="pct"/>
            <w:tcBorders>
              <w:top w:val="single" w:sz="4" w:space="0" w:color="003B71"/>
              <w:left w:val="single" w:sz="4" w:space="0" w:color="003B71"/>
              <w:bottom w:val="single" w:sz="4" w:space="0" w:color="003B71"/>
              <w:right w:val="single" w:sz="4" w:space="0" w:color="003B71"/>
            </w:tcBorders>
            <w:shd w:val="clear" w:color="auto" w:fill="auto"/>
          </w:tcPr>
          <w:p w14:paraId="3B84788F" w14:textId="77777777" w:rsidR="00CE7C76" w:rsidRPr="0096305D" w:rsidRDefault="00CE7C76" w:rsidP="00B87CA4">
            <w:pPr>
              <w:spacing w:before="120" w:after="120"/>
              <w:rPr>
                <w:rFonts w:ascii="Times New Roman" w:hAnsi="Times New Roman" w:cs="Times New Roman"/>
                <w:bCs/>
                <w:szCs w:val="20"/>
              </w:rPr>
            </w:pPr>
          </w:p>
        </w:tc>
      </w:tr>
      <w:tr w:rsidR="007705B8" w:rsidRPr="0096305D" w14:paraId="17704D19"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auto"/>
          </w:tcPr>
          <w:p w14:paraId="1DF6AC38" w14:textId="51EF6B6C" w:rsidR="00CE7C76" w:rsidRPr="0096305D" w:rsidRDefault="00CE7C76" w:rsidP="00B87CA4">
            <w:pPr>
              <w:keepNext/>
              <w:keepLines/>
              <w:spacing w:before="120" w:after="120"/>
              <w:rPr>
                <w:rFonts w:ascii="Times New Roman" w:eastAsiaTheme="majorEastAsia" w:hAnsi="Times New Roman" w:cs="Times New Roman"/>
                <w:szCs w:val="20"/>
              </w:rPr>
            </w:pPr>
          </w:p>
        </w:tc>
        <w:tc>
          <w:tcPr>
            <w:tcW w:w="3457" w:type="pct"/>
            <w:tcBorders>
              <w:top w:val="single" w:sz="4" w:space="0" w:color="003B71"/>
              <w:left w:val="single" w:sz="4" w:space="0" w:color="003B71"/>
              <w:bottom w:val="single" w:sz="4" w:space="0" w:color="003B71"/>
              <w:right w:val="single" w:sz="4" w:space="0" w:color="003B71"/>
            </w:tcBorders>
            <w:shd w:val="clear" w:color="auto" w:fill="auto"/>
          </w:tcPr>
          <w:p w14:paraId="0DBFF03F" w14:textId="77777777" w:rsidR="00CE7C76" w:rsidRPr="0096305D" w:rsidRDefault="00CE7C76" w:rsidP="00B87CA4">
            <w:pPr>
              <w:spacing w:before="120" w:after="120"/>
              <w:rPr>
                <w:rFonts w:ascii="Times New Roman" w:hAnsi="Times New Roman" w:cs="Times New Roman"/>
                <w:bCs/>
                <w:szCs w:val="20"/>
              </w:rPr>
            </w:pPr>
          </w:p>
        </w:tc>
      </w:tr>
    </w:tbl>
    <w:p w14:paraId="3F67DA6F" w14:textId="77777777" w:rsidR="00696F40" w:rsidRPr="0096305D" w:rsidRDefault="00696F40" w:rsidP="00B87CA4">
      <w:pPr>
        <w:tabs>
          <w:tab w:val="left" w:pos="930"/>
        </w:tabs>
        <w:spacing w:after="0"/>
        <w:rPr>
          <w:rFonts w:ascii="Times New Roman" w:hAnsi="Times New Roman" w:cs="Times New Roman"/>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1E45316A" w14:textId="77777777" w:rsidTr="00561511">
        <w:trPr>
          <w:trHeight w:val="478"/>
        </w:trPr>
        <w:tc>
          <w:tcPr>
            <w:tcW w:w="5000" w:type="pct"/>
            <w:tcBorders>
              <w:top w:val="single" w:sz="4" w:space="0" w:color="003B71"/>
              <w:left w:val="single" w:sz="4" w:space="0" w:color="003B71"/>
              <w:bottom w:val="single" w:sz="4" w:space="0" w:color="FFFFFF" w:themeColor="background1"/>
              <w:right w:val="single" w:sz="4" w:space="0" w:color="003B71"/>
            </w:tcBorders>
            <w:shd w:val="clear" w:color="auto" w:fill="003B71"/>
          </w:tcPr>
          <w:p w14:paraId="63AA7B33" w14:textId="68F97044" w:rsidR="00696F40" w:rsidRPr="0096305D" w:rsidRDefault="00696F40" w:rsidP="00B87CA4">
            <w:pPr>
              <w:spacing w:before="120" w:after="120"/>
              <w:rPr>
                <w:rFonts w:ascii="Times New Roman" w:hAnsi="Times New Roman" w:cs="Times New Roman"/>
                <w:b/>
                <w:szCs w:val="20"/>
              </w:rPr>
            </w:pPr>
            <w:r w:rsidRPr="0096305D">
              <w:rPr>
                <w:rFonts w:ascii="Times New Roman" w:hAnsi="Times New Roman" w:cs="Times New Roman"/>
                <w:b/>
                <w:szCs w:val="20"/>
              </w:rPr>
              <w:t>Instructions</w:t>
            </w:r>
          </w:p>
        </w:tc>
      </w:tr>
      <w:tr w:rsidR="0096305D" w:rsidRPr="0096305D" w14:paraId="1E9FE7C7" w14:textId="77777777" w:rsidTr="0056151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2FFE36C0" w14:textId="58BE315D" w:rsidR="00E22D8D" w:rsidRPr="0096305D" w:rsidRDefault="00696F40" w:rsidP="00B87CA4">
            <w:pPr>
              <w:spacing w:before="120" w:after="120"/>
              <w:rPr>
                <w:rFonts w:ascii="Times New Roman" w:hAnsi="Times New Roman" w:cs="Times New Roman"/>
                <w:bCs/>
                <w:szCs w:val="20"/>
              </w:rPr>
            </w:pPr>
            <w:r w:rsidRPr="0096305D">
              <w:rPr>
                <w:rFonts w:ascii="Times New Roman" w:hAnsi="Times New Roman" w:cs="Times New Roman"/>
                <w:bCs/>
                <w:szCs w:val="20"/>
              </w:rPr>
              <w:t xml:space="preserve">You must use this template to complete your Group Security Project Report. Complete all the fields and then submit on </w:t>
            </w:r>
            <w:r w:rsidR="00715713" w:rsidRPr="0096305D">
              <w:rPr>
                <w:rFonts w:ascii="Times New Roman" w:hAnsi="Times New Roman" w:cs="Times New Roman"/>
                <w:bCs/>
                <w:szCs w:val="20"/>
              </w:rPr>
              <w:t xml:space="preserve">Canvas </w:t>
            </w:r>
            <w:r w:rsidRPr="0096305D">
              <w:rPr>
                <w:rFonts w:ascii="Times New Roman" w:hAnsi="Times New Roman" w:cs="Times New Roman"/>
                <w:bCs/>
                <w:szCs w:val="20"/>
              </w:rPr>
              <w:t xml:space="preserve">using the instructions provided in both the assignment specification, and under </w:t>
            </w:r>
            <w:r w:rsidR="00715713" w:rsidRPr="0096305D">
              <w:rPr>
                <w:rFonts w:ascii="Times New Roman" w:hAnsi="Times New Roman" w:cs="Times New Roman"/>
                <w:bCs/>
                <w:szCs w:val="20"/>
              </w:rPr>
              <w:t>Assignments on Canvas</w:t>
            </w:r>
            <w:r w:rsidRPr="0096305D">
              <w:rPr>
                <w:rFonts w:ascii="Times New Roman" w:hAnsi="Times New Roman" w:cs="Times New Roman"/>
                <w:bCs/>
                <w:szCs w:val="20"/>
              </w:rPr>
              <w:t xml:space="preserve">. The fields are not a fixed size for each question, so you can decrease their size, or expand them depending on your needs. Please do not modify the margins of this document. The font must remain at size 10 </w:t>
            </w:r>
            <w:r w:rsidR="00797DCA" w:rsidRPr="0096305D">
              <w:rPr>
                <w:rFonts w:ascii="Times New Roman" w:hAnsi="Times New Roman" w:cs="Times New Roman"/>
                <w:bCs/>
                <w:szCs w:val="20"/>
              </w:rPr>
              <w:t xml:space="preserve">Times </w:t>
            </w:r>
            <w:r w:rsidR="00512770" w:rsidRPr="0096305D">
              <w:rPr>
                <w:rFonts w:ascii="Times New Roman" w:hAnsi="Times New Roman" w:cs="Times New Roman"/>
                <w:bCs/>
                <w:szCs w:val="20"/>
              </w:rPr>
              <w:t xml:space="preserve">New </w:t>
            </w:r>
            <w:r w:rsidR="00797DCA" w:rsidRPr="0096305D">
              <w:rPr>
                <w:rFonts w:ascii="Times New Roman" w:hAnsi="Times New Roman" w:cs="Times New Roman"/>
                <w:bCs/>
                <w:szCs w:val="20"/>
              </w:rPr>
              <w:t>Roman</w:t>
            </w:r>
            <w:r w:rsidR="00877189" w:rsidRPr="0096305D">
              <w:rPr>
                <w:rFonts w:ascii="Times New Roman" w:hAnsi="Times New Roman" w:cs="Times New Roman"/>
                <w:bCs/>
                <w:szCs w:val="20"/>
              </w:rPr>
              <w:t>,</w:t>
            </w:r>
            <w:r w:rsidRPr="0096305D">
              <w:rPr>
                <w:rFonts w:ascii="Times New Roman" w:hAnsi="Times New Roman" w:cs="Times New Roman"/>
                <w:bCs/>
                <w:szCs w:val="20"/>
              </w:rPr>
              <w:t xml:space="preserve"> as per the directions in the page footer. </w:t>
            </w:r>
            <w:r w:rsidR="00FE2700" w:rsidRPr="0096305D">
              <w:rPr>
                <w:rFonts w:ascii="Times New Roman" w:hAnsi="Times New Roman" w:cs="Times New Roman"/>
                <w:bCs/>
                <w:szCs w:val="20"/>
              </w:rPr>
              <w:t>Please do not remove any aspect of the template including the questions.</w:t>
            </w:r>
          </w:p>
          <w:p w14:paraId="1F768DB8" w14:textId="0C0791B8" w:rsidR="00880ED7" w:rsidRPr="0096305D" w:rsidRDefault="00880ED7" w:rsidP="00B87CA4">
            <w:pPr>
              <w:spacing w:before="120" w:after="120"/>
              <w:rPr>
                <w:rFonts w:ascii="Times New Roman" w:hAnsi="Times New Roman" w:cs="Times New Roman"/>
                <w:bCs/>
                <w:szCs w:val="20"/>
              </w:rPr>
            </w:pPr>
            <w:r w:rsidRPr="0096305D">
              <w:rPr>
                <w:rFonts w:ascii="Times New Roman" w:hAnsi="Times New Roman" w:cs="Times New Roman"/>
                <w:bCs/>
                <w:szCs w:val="20"/>
              </w:rPr>
              <w:t xml:space="preserve">This assignment may be completed in groups of three (3) students. Your report must be three to four (3 – 4) pages in length. That is no less than three (3) and no more than four (4) pages in length. Please note the page limit </w:t>
            </w:r>
            <w:r w:rsidRPr="0096305D">
              <w:rPr>
                <w:rFonts w:ascii="Times New Roman" w:hAnsi="Times New Roman" w:cs="Times New Roman"/>
                <w:bCs/>
                <w:szCs w:val="20"/>
                <w:u w:val="single"/>
              </w:rPr>
              <w:t>excludes</w:t>
            </w:r>
            <w:r w:rsidRPr="0096305D">
              <w:rPr>
                <w:rFonts w:ascii="Times New Roman" w:hAnsi="Times New Roman" w:cs="Times New Roman"/>
                <w:bCs/>
                <w:szCs w:val="20"/>
              </w:rPr>
              <w:t xml:space="preserve"> this cover page, and any references.</w:t>
            </w:r>
          </w:p>
          <w:p w14:paraId="4B477310" w14:textId="196DE8E8" w:rsidR="00E22D8D" w:rsidRPr="0096305D" w:rsidRDefault="00880ED7" w:rsidP="00B87CA4">
            <w:pPr>
              <w:spacing w:before="120" w:after="120"/>
              <w:rPr>
                <w:rFonts w:ascii="Times New Roman" w:hAnsi="Times New Roman" w:cs="Times New Roman"/>
                <w:bCs/>
                <w:szCs w:val="20"/>
              </w:rPr>
            </w:pPr>
            <w:r w:rsidRPr="0096305D">
              <w:rPr>
                <w:rFonts w:ascii="Times New Roman" w:hAnsi="Times New Roman" w:cs="Times New Roman"/>
                <w:bCs/>
                <w:szCs w:val="20"/>
              </w:rPr>
              <w:t>There is no need to include any graphics or screenshots in your report.</w:t>
            </w:r>
          </w:p>
          <w:p w14:paraId="5F8579D6" w14:textId="46872FF4" w:rsidR="00696F40" w:rsidRPr="0096305D" w:rsidRDefault="00696F40" w:rsidP="00B87CA4">
            <w:pPr>
              <w:spacing w:before="120" w:after="120"/>
              <w:rPr>
                <w:rFonts w:ascii="Times New Roman" w:hAnsi="Times New Roman" w:cs="Times New Roman"/>
                <w:b/>
                <w:szCs w:val="20"/>
              </w:rPr>
            </w:pPr>
            <w:r w:rsidRPr="0096305D">
              <w:rPr>
                <w:rFonts w:ascii="Times New Roman" w:hAnsi="Times New Roman" w:cs="Times New Roman"/>
                <w:bCs/>
                <w:szCs w:val="20"/>
              </w:rPr>
              <w:t>Before submitting this document, please save into PDF format.</w:t>
            </w:r>
            <w:r w:rsidR="00E22D8D" w:rsidRPr="0096305D">
              <w:rPr>
                <w:rFonts w:ascii="Times New Roman" w:hAnsi="Times New Roman" w:cs="Times New Roman"/>
                <w:bCs/>
                <w:szCs w:val="20"/>
              </w:rPr>
              <w:t xml:space="preserve"> Please also ensure you insert your group number into the document header.</w:t>
            </w:r>
          </w:p>
        </w:tc>
      </w:tr>
    </w:tbl>
    <w:p w14:paraId="55ED9204" w14:textId="77777777" w:rsidR="00C200C2" w:rsidRPr="0096305D" w:rsidRDefault="00C200C2" w:rsidP="00B87CA4">
      <w:pPr>
        <w:spacing w:after="0"/>
        <w:rPr>
          <w:rFonts w:ascii="Times New Roman" w:hAnsi="Times New Roman" w:cs="Times New Roman"/>
        </w:rPr>
      </w:pPr>
      <w:r w:rsidRPr="0096305D">
        <w:rPr>
          <w:rFonts w:ascii="Times New Roman" w:hAnsi="Times New Roman" w:cs="Times New Roman"/>
        </w:rPr>
        <w:br w:type="page"/>
      </w: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22CB9E8E" w14:textId="77777777" w:rsidTr="00EA6CF3">
        <w:trPr>
          <w:trHeight w:val="478"/>
        </w:trPr>
        <w:tc>
          <w:tcPr>
            <w:tcW w:w="5000" w:type="pct"/>
            <w:tcBorders>
              <w:top w:val="single" w:sz="4" w:space="0" w:color="003B71"/>
              <w:left w:val="single" w:sz="4" w:space="0" w:color="003B71"/>
              <w:bottom w:val="single" w:sz="4" w:space="0" w:color="FFFFFF" w:themeColor="background1"/>
              <w:right w:val="single" w:sz="4" w:space="0" w:color="003B71"/>
            </w:tcBorders>
            <w:shd w:val="clear" w:color="auto" w:fill="003B71"/>
          </w:tcPr>
          <w:p w14:paraId="3439A715" w14:textId="412F6252" w:rsidR="003838EA" w:rsidRPr="0096305D" w:rsidRDefault="007255C0" w:rsidP="00B87CA4">
            <w:pPr>
              <w:pStyle w:val="ListParagraph"/>
              <w:numPr>
                <w:ilvl w:val="0"/>
                <w:numId w:val="1"/>
              </w:numPr>
              <w:spacing w:before="120" w:after="120"/>
              <w:rPr>
                <w:rFonts w:ascii="Times New Roman" w:hAnsi="Times New Roman" w:cs="Times New Roman"/>
                <w:b/>
                <w:szCs w:val="20"/>
              </w:rPr>
            </w:pPr>
            <w:r w:rsidRPr="0096305D">
              <w:rPr>
                <w:rFonts w:ascii="Times New Roman" w:hAnsi="Times New Roman" w:cs="Times New Roman"/>
                <w:b/>
                <w:szCs w:val="20"/>
              </w:rPr>
              <w:lastRenderedPageBreak/>
              <w:t>TCP</w:t>
            </w:r>
            <w:r w:rsidR="008B1604" w:rsidRPr="0096305D">
              <w:rPr>
                <w:rFonts w:ascii="Times New Roman" w:hAnsi="Times New Roman" w:cs="Times New Roman"/>
                <w:b/>
                <w:szCs w:val="20"/>
              </w:rPr>
              <w:t xml:space="preserve"> Protocol </w:t>
            </w:r>
            <w:r w:rsidR="002D1BE6" w:rsidRPr="0096305D">
              <w:rPr>
                <w:rFonts w:ascii="Times New Roman" w:hAnsi="Times New Roman" w:cs="Times New Roman"/>
                <w:b/>
                <w:szCs w:val="20"/>
              </w:rPr>
              <w:t xml:space="preserve">– Normal </w:t>
            </w:r>
            <w:r w:rsidR="008B1604" w:rsidRPr="0096305D">
              <w:rPr>
                <w:rFonts w:ascii="Times New Roman" w:hAnsi="Times New Roman" w:cs="Times New Roman"/>
                <w:b/>
                <w:szCs w:val="20"/>
              </w:rPr>
              <w:t>Behaviour</w:t>
            </w:r>
          </w:p>
        </w:tc>
      </w:tr>
      <w:tr w:rsidR="0096305D" w:rsidRPr="0096305D" w14:paraId="0E64387B" w14:textId="77777777" w:rsidTr="00BC280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788E83D3" w14:textId="32F79B3C" w:rsidR="001177F7" w:rsidRPr="0096305D" w:rsidRDefault="00C200C2" w:rsidP="00B87CA4">
            <w:pPr>
              <w:pStyle w:val="ListParagraph"/>
              <w:numPr>
                <w:ilvl w:val="1"/>
                <w:numId w:val="1"/>
              </w:numPr>
              <w:spacing w:before="120" w:after="120"/>
              <w:rPr>
                <w:rFonts w:ascii="Times New Roman" w:hAnsi="Times New Roman" w:cs="Times New Roman"/>
                <w:b/>
              </w:rPr>
            </w:pPr>
            <w:r w:rsidRPr="0096305D">
              <w:rPr>
                <w:rFonts w:ascii="Times New Roman" w:hAnsi="Times New Roman" w:cs="Times New Roman"/>
                <w:b/>
                <w:szCs w:val="20"/>
              </w:rPr>
              <w:t xml:space="preserve">Provide a detailed </w:t>
            </w:r>
            <w:r w:rsidR="002D1BE6" w:rsidRPr="0096305D">
              <w:rPr>
                <w:rFonts w:ascii="Times New Roman" w:hAnsi="Times New Roman" w:cs="Times New Roman"/>
                <w:b/>
                <w:szCs w:val="20"/>
              </w:rPr>
              <w:t xml:space="preserve">and comprehensive </w:t>
            </w:r>
            <w:r w:rsidRPr="0096305D">
              <w:rPr>
                <w:rFonts w:ascii="Times New Roman" w:hAnsi="Times New Roman" w:cs="Times New Roman"/>
                <w:b/>
                <w:szCs w:val="20"/>
              </w:rPr>
              <w:t xml:space="preserve">explanation of the normal operation of the </w:t>
            </w:r>
            <w:r w:rsidR="007255C0" w:rsidRPr="0096305D">
              <w:rPr>
                <w:rFonts w:ascii="Times New Roman" w:hAnsi="Times New Roman" w:cs="Times New Roman"/>
                <w:b/>
                <w:szCs w:val="20"/>
              </w:rPr>
              <w:t>TCP</w:t>
            </w:r>
            <w:r w:rsidRPr="0096305D">
              <w:rPr>
                <w:rFonts w:ascii="Times New Roman" w:hAnsi="Times New Roman" w:cs="Times New Roman"/>
                <w:b/>
                <w:szCs w:val="20"/>
              </w:rPr>
              <w:t xml:space="preserve"> protocol</w:t>
            </w:r>
            <w:r w:rsidR="002D1BE6" w:rsidRPr="0096305D">
              <w:rPr>
                <w:rFonts w:ascii="Times New Roman" w:hAnsi="Times New Roman" w:cs="Times New Roman"/>
                <w:b/>
                <w:szCs w:val="20"/>
              </w:rPr>
              <w:t xml:space="preserve">. </w:t>
            </w:r>
          </w:p>
        </w:tc>
      </w:tr>
      <w:tr w:rsidR="0096305D" w:rsidRPr="0096305D" w14:paraId="317CEFAB" w14:textId="77777777" w:rsidTr="003A6E8E">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31FCF5C6" w14:textId="77777777" w:rsidR="00696F40" w:rsidRPr="0096305D" w:rsidRDefault="00696F40" w:rsidP="00BC66C4">
            <w:pPr>
              <w:spacing w:after="120"/>
              <w:rPr>
                <w:rFonts w:ascii="Times New Roman" w:hAnsi="Times New Roman" w:cs="Times New Roman"/>
                <w:bCs/>
                <w:szCs w:val="20"/>
              </w:rPr>
            </w:pPr>
          </w:p>
          <w:p w14:paraId="12D85C43" w14:textId="77777777" w:rsidR="00696F40" w:rsidRPr="0096305D" w:rsidRDefault="00696F40" w:rsidP="00BC66C4">
            <w:pPr>
              <w:spacing w:after="120"/>
              <w:rPr>
                <w:rFonts w:ascii="Times New Roman" w:hAnsi="Times New Roman" w:cs="Times New Roman"/>
                <w:bCs/>
                <w:szCs w:val="20"/>
              </w:rPr>
            </w:pPr>
          </w:p>
          <w:p w14:paraId="7EEA015A" w14:textId="77777777" w:rsidR="00696F40" w:rsidRPr="0096305D" w:rsidRDefault="00696F40" w:rsidP="00BC66C4">
            <w:pPr>
              <w:spacing w:after="120"/>
              <w:rPr>
                <w:rFonts w:ascii="Times New Roman" w:hAnsi="Times New Roman" w:cs="Times New Roman"/>
                <w:bCs/>
                <w:szCs w:val="20"/>
              </w:rPr>
            </w:pPr>
          </w:p>
          <w:p w14:paraId="0985E01E" w14:textId="05558472" w:rsidR="00696F40" w:rsidRPr="0096305D" w:rsidRDefault="00696F40" w:rsidP="00BC66C4">
            <w:pPr>
              <w:spacing w:after="120"/>
              <w:rPr>
                <w:rFonts w:ascii="Times New Roman" w:hAnsi="Times New Roman" w:cs="Times New Roman"/>
                <w:bCs/>
                <w:szCs w:val="20"/>
              </w:rPr>
            </w:pPr>
          </w:p>
          <w:p w14:paraId="6C661403" w14:textId="77777777" w:rsidR="00696F40" w:rsidRPr="0096305D" w:rsidRDefault="00696F40" w:rsidP="00BC66C4">
            <w:pPr>
              <w:spacing w:after="120"/>
              <w:rPr>
                <w:rFonts w:ascii="Times New Roman" w:hAnsi="Times New Roman" w:cs="Times New Roman"/>
                <w:bCs/>
                <w:szCs w:val="20"/>
              </w:rPr>
            </w:pPr>
          </w:p>
          <w:p w14:paraId="51EE15E4" w14:textId="77777777" w:rsidR="00696F40" w:rsidRPr="0096305D" w:rsidRDefault="00696F40" w:rsidP="00BC66C4">
            <w:pPr>
              <w:spacing w:after="120"/>
              <w:rPr>
                <w:rFonts w:ascii="Times New Roman" w:hAnsi="Times New Roman" w:cs="Times New Roman"/>
                <w:bCs/>
                <w:szCs w:val="20"/>
              </w:rPr>
            </w:pPr>
          </w:p>
          <w:p w14:paraId="3A8FFF4D" w14:textId="77777777" w:rsidR="00696F40" w:rsidRPr="0096305D" w:rsidRDefault="00696F40" w:rsidP="00BC66C4">
            <w:pPr>
              <w:spacing w:after="120"/>
              <w:rPr>
                <w:rFonts w:ascii="Times New Roman" w:hAnsi="Times New Roman" w:cs="Times New Roman"/>
                <w:bCs/>
                <w:szCs w:val="20"/>
              </w:rPr>
            </w:pPr>
          </w:p>
          <w:p w14:paraId="1D8D856B" w14:textId="77777777" w:rsidR="00696F40" w:rsidRPr="0096305D" w:rsidRDefault="00696F40" w:rsidP="00BC66C4">
            <w:pPr>
              <w:spacing w:after="120"/>
              <w:rPr>
                <w:rFonts w:ascii="Times New Roman" w:hAnsi="Times New Roman" w:cs="Times New Roman"/>
                <w:bCs/>
                <w:szCs w:val="20"/>
              </w:rPr>
            </w:pPr>
          </w:p>
          <w:p w14:paraId="23A3F6CA" w14:textId="77777777" w:rsidR="00696F40" w:rsidRPr="0096305D" w:rsidRDefault="00696F40" w:rsidP="00BC66C4">
            <w:pPr>
              <w:spacing w:after="120"/>
              <w:rPr>
                <w:rFonts w:ascii="Times New Roman" w:hAnsi="Times New Roman" w:cs="Times New Roman"/>
                <w:bCs/>
                <w:szCs w:val="20"/>
              </w:rPr>
            </w:pPr>
          </w:p>
          <w:p w14:paraId="6FD6C65B" w14:textId="77777777" w:rsidR="00696F40" w:rsidRPr="0096305D" w:rsidRDefault="00696F40" w:rsidP="00BC66C4">
            <w:pPr>
              <w:spacing w:after="120"/>
              <w:rPr>
                <w:rFonts w:ascii="Times New Roman" w:hAnsi="Times New Roman" w:cs="Times New Roman"/>
                <w:bCs/>
                <w:szCs w:val="20"/>
              </w:rPr>
            </w:pPr>
          </w:p>
          <w:p w14:paraId="2E955224" w14:textId="643F6A1D" w:rsidR="00696F40" w:rsidRPr="0096305D" w:rsidRDefault="00696F40" w:rsidP="00BC66C4">
            <w:pPr>
              <w:spacing w:after="120"/>
              <w:rPr>
                <w:rFonts w:ascii="Times New Roman" w:hAnsi="Times New Roman" w:cs="Times New Roman"/>
                <w:bCs/>
                <w:szCs w:val="20"/>
              </w:rPr>
            </w:pPr>
          </w:p>
        </w:tc>
      </w:tr>
    </w:tbl>
    <w:p w14:paraId="0FF0F640" w14:textId="77777777" w:rsidR="00CA4B26" w:rsidRPr="0096305D" w:rsidRDefault="00CA4B26" w:rsidP="00BC66C4">
      <w:pPr>
        <w:tabs>
          <w:tab w:val="left" w:pos="930"/>
        </w:tabs>
        <w:spacing w:after="120"/>
        <w:rPr>
          <w:rFonts w:ascii="Times New Roman" w:hAnsi="Times New Roman" w:cs="Times New Roman"/>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33A84948" w14:textId="77777777" w:rsidTr="00C03B7D">
        <w:trPr>
          <w:cantSplit/>
          <w:trHeight w:hRule="exact" w:val="535"/>
        </w:trPr>
        <w:tc>
          <w:tcPr>
            <w:tcW w:w="5000" w:type="pct"/>
            <w:tcBorders>
              <w:top w:val="single" w:sz="4" w:space="0" w:color="8E9090"/>
              <w:left w:val="single" w:sz="4" w:space="0" w:color="8E9090"/>
              <w:bottom w:val="single" w:sz="4" w:space="0" w:color="8E9090"/>
              <w:right w:val="single" w:sz="4" w:space="0" w:color="8E9090"/>
            </w:tcBorders>
            <w:shd w:val="clear" w:color="auto" w:fill="1F3864" w:themeFill="accent5" w:themeFillShade="80"/>
          </w:tcPr>
          <w:p w14:paraId="2A239F70" w14:textId="4DFCE74C" w:rsidR="00E56A6C" w:rsidRPr="0096305D" w:rsidRDefault="00005B2B" w:rsidP="00B87CA4">
            <w:pPr>
              <w:pStyle w:val="ListParagraph"/>
              <w:numPr>
                <w:ilvl w:val="0"/>
                <w:numId w:val="1"/>
              </w:numPr>
              <w:spacing w:before="120" w:after="120"/>
              <w:rPr>
                <w:rFonts w:ascii="Times New Roman" w:hAnsi="Times New Roman" w:cs="Times New Roman"/>
                <w:b/>
                <w:szCs w:val="20"/>
              </w:rPr>
            </w:pPr>
            <w:r w:rsidRPr="0096305D">
              <w:rPr>
                <w:rFonts w:ascii="Times New Roman" w:hAnsi="Times New Roman" w:cs="Times New Roman"/>
                <w:b/>
                <w:szCs w:val="20"/>
              </w:rPr>
              <w:t>Capture File</w:t>
            </w:r>
            <w:r w:rsidR="002D1BE6" w:rsidRPr="0096305D">
              <w:rPr>
                <w:rFonts w:ascii="Times New Roman" w:hAnsi="Times New Roman" w:cs="Times New Roman"/>
                <w:b/>
                <w:szCs w:val="20"/>
              </w:rPr>
              <w:t xml:space="preserve"> – </w:t>
            </w:r>
            <w:r w:rsidRPr="0096305D">
              <w:rPr>
                <w:rFonts w:ascii="Times New Roman" w:hAnsi="Times New Roman" w:cs="Times New Roman"/>
                <w:b/>
                <w:szCs w:val="20"/>
              </w:rPr>
              <w:t>Anomalies</w:t>
            </w:r>
          </w:p>
        </w:tc>
      </w:tr>
      <w:tr w:rsidR="0096305D" w:rsidRPr="0096305D" w14:paraId="3507FE17" w14:textId="77777777" w:rsidTr="00BC280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5A100E78" w14:textId="1492DA13" w:rsidR="002D1BE6" w:rsidRPr="0096305D" w:rsidRDefault="002D1BE6" w:rsidP="00B87CA4">
            <w:pPr>
              <w:pStyle w:val="ListParagraph"/>
              <w:numPr>
                <w:ilvl w:val="1"/>
                <w:numId w:val="1"/>
              </w:numPr>
              <w:spacing w:before="120" w:after="120"/>
              <w:rPr>
                <w:rFonts w:ascii="Times New Roman" w:hAnsi="Times New Roman" w:cs="Times New Roman"/>
                <w:b/>
                <w:bCs/>
                <w:szCs w:val="20"/>
              </w:rPr>
            </w:pPr>
            <w:bookmarkStart w:id="1" w:name="_Hlk60664521"/>
            <w:r w:rsidRPr="0096305D">
              <w:rPr>
                <w:rFonts w:ascii="Times New Roman" w:hAnsi="Times New Roman" w:cs="Times New Roman"/>
                <w:b/>
                <w:szCs w:val="20"/>
              </w:rPr>
              <w:t xml:space="preserve">Provide a detailed and specific explanation of all </w:t>
            </w:r>
            <w:r w:rsidR="00005B2B" w:rsidRPr="0096305D">
              <w:rPr>
                <w:rFonts w:ascii="Times New Roman" w:hAnsi="Times New Roman" w:cs="Times New Roman"/>
                <w:b/>
                <w:szCs w:val="20"/>
              </w:rPr>
              <w:t>anomalies</w:t>
            </w:r>
            <w:r w:rsidRPr="0096305D">
              <w:rPr>
                <w:rFonts w:ascii="Times New Roman" w:hAnsi="Times New Roman" w:cs="Times New Roman"/>
                <w:b/>
                <w:szCs w:val="20"/>
              </w:rPr>
              <w:t xml:space="preserve"> identified within the provided capture file.</w:t>
            </w:r>
          </w:p>
        </w:tc>
      </w:tr>
      <w:tr w:rsidR="0096305D" w:rsidRPr="0096305D" w14:paraId="739E00E4" w14:textId="77777777" w:rsidTr="003A6E8E">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7E365228" w14:textId="77777777" w:rsidR="00C03B7D" w:rsidRPr="0096305D" w:rsidRDefault="00C03B7D" w:rsidP="00AA1DFA">
            <w:pPr>
              <w:spacing w:after="120" w:line="276" w:lineRule="auto"/>
              <w:rPr>
                <w:rFonts w:ascii="Times New Roman" w:hAnsi="Times New Roman" w:cs="Times New Roman"/>
              </w:rPr>
            </w:pPr>
          </w:p>
          <w:p w14:paraId="1C28B333" w14:textId="77777777" w:rsidR="00696F40" w:rsidRPr="0096305D" w:rsidRDefault="00696F40" w:rsidP="00AA1DFA">
            <w:pPr>
              <w:spacing w:after="120" w:line="276" w:lineRule="auto"/>
              <w:rPr>
                <w:rFonts w:ascii="Times New Roman" w:hAnsi="Times New Roman" w:cs="Times New Roman"/>
              </w:rPr>
            </w:pPr>
          </w:p>
          <w:p w14:paraId="2C3D73CB" w14:textId="60BCDBFD" w:rsidR="00696F40" w:rsidRPr="0096305D" w:rsidRDefault="00696F40" w:rsidP="00AA1DFA">
            <w:pPr>
              <w:spacing w:after="120" w:line="276" w:lineRule="auto"/>
              <w:rPr>
                <w:rFonts w:ascii="Times New Roman" w:hAnsi="Times New Roman" w:cs="Times New Roman"/>
              </w:rPr>
            </w:pPr>
          </w:p>
          <w:p w14:paraId="4D1769F9" w14:textId="77777777" w:rsidR="00696F40" w:rsidRPr="0096305D" w:rsidRDefault="00696F40" w:rsidP="00AA1DFA">
            <w:pPr>
              <w:spacing w:after="120" w:line="276" w:lineRule="auto"/>
              <w:rPr>
                <w:rFonts w:ascii="Times New Roman" w:hAnsi="Times New Roman" w:cs="Times New Roman"/>
              </w:rPr>
            </w:pPr>
          </w:p>
          <w:p w14:paraId="6C66B195" w14:textId="77777777" w:rsidR="00696F40" w:rsidRPr="0096305D" w:rsidRDefault="00696F40" w:rsidP="00AA1DFA">
            <w:pPr>
              <w:spacing w:after="120" w:line="276" w:lineRule="auto"/>
              <w:rPr>
                <w:rFonts w:ascii="Times New Roman" w:hAnsi="Times New Roman" w:cs="Times New Roman"/>
              </w:rPr>
            </w:pPr>
          </w:p>
          <w:p w14:paraId="5438BFD8" w14:textId="77777777" w:rsidR="00696F40" w:rsidRPr="0096305D" w:rsidRDefault="00696F40" w:rsidP="00AA1DFA">
            <w:pPr>
              <w:spacing w:after="120" w:line="276" w:lineRule="auto"/>
              <w:rPr>
                <w:rFonts w:ascii="Times New Roman" w:hAnsi="Times New Roman" w:cs="Times New Roman"/>
              </w:rPr>
            </w:pPr>
          </w:p>
          <w:p w14:paraId="37D71254" w14:textId="77777777" w:rsidR="00696F40" w:rsidRPr="0096305D" w:rsidRDefault="00696F40" w:rsidP="00AA1DFA">
            <w:pPr>
              <w:spacing w:after="120" w:line="276" w:lineRule="auto"/>
              <w:rPr>
                <w:rFonts w:ascii="Times New Roman" w:hAnsi="Times New Roman" w:cs="Times New Roman"/>
              </w:rPr>
            </w:pPr>
          </w:p>
          <w:p w14:paraId="46F7340D" w14:textId="77777777" w:rsidR="00696F40" w:rsidRPr="0096305D" w:rsidRDefault="00696F40" w:rsidP="00AA1DFA">
            <w:pPr>
              <w:spacing w:after="120" w:line="276" w:lineRule="auto"/>
              <w:rPr>
                <w:rFonts w:ascii="Times New Roman" w:hAnsi="Times New Roman" w:cs="Times New Roman"/>
              </w:rPr>
            </w:pPr>
          </w:p>
          <w:p w14:paraId="2793F27F" w14:textId="77777777" w:rsidR="00696F40" w:rsidRPr="0096305D" w:rsidRDefault="00696F40" w:rsidP="00AA1DFA">
            <w:pPr>
              <w:spacing w:after="120" w:line="276" w:lineRule="auto"/>
              <w:rPr>
                <w:rFonts w:ascii="Times New Roman" w:hAnsi="Times New Roman" w:cs="Times New Roman"/>
              </w:rPr>
            </w:pPr>
          </w:p>
          <w:p w14:paraId="06C1A3E4" w14:textId="77777777" w:rsidR="00696F40" w:rsidRPr="0096305D" w:rsidRDefault="00696F40" w:rsidP="00AA1DFA">
            <w:pPr>
              <w:spacing w:after="120" w:line="276" w:lineRule="auto"/>
              <w:rPr>
                <w:rFonts w:ascii="Times New Roman" w:hAnsi="Times New Roman" w:cs="Times New Roman"/>
              </w:rPr>
            </w:pPr>
          </w:p>
          <w:p w14:paraId="515918A9" w14:textId="77777777" w:rsidR="00696F40" w:rsidRPr="0096305D" w:rsidRDefault="00696F40" w:rsidP="00AA1DFA">
            <w:pPr>
              <w:spacing w:after="120" w:line="276" w:lineRule="auto"/>
              <w:rPr>
                <w:rFonts w:ascii="Times New Roman" w:hAnsi="Times New Roman" w:cs="Times New Roman"/>
              </w:rPr>
            </w:pPr>
          </w:p>
          <w:p w14:paraId="3292A659" w14:textId="77777777" w:rsidR="00696F40" w:rsidRPr="0096305D" w:rsidRDefault="00696F40" w:rsidP="00AA1DFA">
            <w:pPr>
              <w:spacing w:after="120" w:line="276" w:lineRule="auto"/>
              <w:rPr>
                <w:rFonts w:ascii="Times New Roman" w:hAnsi="Times New Roman" w:cs="Times New Roman"/>
              </w:rPr>
            </w:pPr>
          </w:p>
          <w:p w14:paraId="2652DEBC" w14:textId="77777777" w:rsidR="00696F40" w:rsidRPr="0096305D" w:rsidRDefault="00696F40" w:rsidP="00AA1DFA">
            <w:pPr>
              <w:spacing w:after="120" w:line="276" w:lineRule="auto"/>
              <w:rPr>
                <w:rFonts w:ascii="Times New Roman" w:hAnsi="Times New Roman" w:cs="Times New Roman"/>
              </w:rPr>
            </w:pPr>
          </w:p>
          <w:p w14:paraId="719808A6" w14:textId="77777777" w:rsidR="00696F40" w:rsidRPr="0096305D" w:rsidRDefault="00696F40" w:rsidP="00AA1DFA">
            <w:pPr>
              <w:spacing w:after="120" w:line="276" w:lineRule="auto"/>
              <w:rPr>
                <w:rFonts w:ascii="Times New Roman" w:hAnsi="Times New Roman" w:cs="Times New Roman"/>
              </w:rPr>
            </w:pPr>
          </w:p>
          <w:p w14:paraId="7DADF1DE" w14:textId="77777777" w:rsidR="00696F40" w:rsidRPr="0096305D" w:rsidRDefault="00696F40" w:rsidP="00AA1DFA">
            <w:pPr>
              <w:spacing w:after="120" w:line="276" w:lineRule="auto"/>
              <w:rPr>
                <w:rFonts w:ascii="Times New Roman" w:hAnsi="Times New Roman" w:cs="Times New Roman"/>
              </w:rPr>
            </w:pPr>
          </w:p>
          <w:p w14:paraId="25FCF05E" w14:textId="2CB8C964" w:rsidR="00696F40" w:rsidRPr="0096305D" w:rsidRDefault="00696F40" w:rsidP="00AA1DFA">
            <w:pPr>
              <w:spacing w:after="120" w:line="276" w:lineRule="auto"/>
              <w:rPr>
                <w:rFonts w:ascii="Times New Roman" w:hAnsi="Times New Roman" w:cs="Times New Roman"/>
              </w:rPr>
            </w:pPr>
          </w:p>
        </w:tc>
      </w:tr>
      <w:bookmarkEnd w:id="1"/>
      <w:tr w:rsidR="0096305D" w:rsidRPr="0096305D" w14:paraId="6536CAF7" w14:textId="77777777" w:rsidTr="00BC280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0F951441" w14:textId="67805D74" w:rsidR="00B86311" w:rsidRPr="0096305D" w:rsidRDefault="00005B2B" w:rsidP="00B87CA4">
            <w:pPr>
              <w:pStyle w:val="ListParagraph"/>
              <w:numPr>
                <w:ilvl w:val="1"/>
                <w:numId w:val="1"/>
              </w:numPr>
              <w:spacing w:before="120" w:after="120"/>
              <w:rPr>
                <w:rFonts w:ascii="Times New Roman" w:hAnsi="Times New Roman" w:cs="Times New Roman"/>
                <w:b/>
              </w:rPr>
            </w:pPr>
            <w:r w:rsidRPr="0096305D">
              <w:rPr>
                <w:rFonts w:ascii="Times New Roman" w:hAnsi="Times New Roman" w:cs="Times New Roman"/>
                <w:b/>
                <w:szCs w:val="20"/>
              </w:rPr>
              <w:t xml:space="preserve">Which </w:t>
            </w:r>
            <w:r w:rsidR="007255C0" w:rsidRPr="0096305D">
              <w:rPr>
                <w:rFonts w:ascii="Times New Roman" w:hAnsi="Times New Roman" w:cs="Times New Roman"/>
                <w:b/>
                <w:szCs w:val="20"/>
              </w:rPr>
              <w:t xml:space="preserve">TCP </w:t>
            </w:r>
            <w:r w:rsidRPr="0096305D">
              <w:rPr>
                <w:rFonts w:ascii="Times New Roman" w:hAnsi="Times New Roman" w:cs="Times New Roman"/>
                <w:b/>
                <w:szCs w:val="20"/>
              </w:rPr>
              <w:t xml:space="preserve">header fields are impacted? </w:t>
            </w:r>
            <w:r w:rsidR="00292572" w:rsidRPr="0096305D">
              <w:rPr>
                <w:rFonts w:ascii="Times New Roman" w:hAnsi="Times New Roman" w:cs="Times New Roman"/>
                <w:b/>
                <w:szCs w:val="20"/>
              </w:rPr>
              <w:t>Identify the impacted fields. Provide specific</w:t>
            </w:r>
            <w:r w:rsidR="008A10E8" w:rsidRPr="0096305D">
              <w:rPr>
                <w:rFonts w:ascii="Times New Roman" w:hAnsi="Times New Roman" w:cs="Times New Roman"/>
                <w:b/>
                <w:szCs w:val="20"/>
              </w:rPr>
              <w:t xml:space="preserve"> packets</w:t>
            </w:r>
            <w:r w:rsidR="00292572" w:rsidRPr="0096305D">
              <w:rPr>
                <w:rFonts w:ascii="Times New Roman" w:hAnsi="Times New Roman" w:cs="Times New Roman"/>
                <w:b/>
                <w:szCs w:val="20"/>
              </w:rPr>
              <w:t xml:space="preserve"> from the capture file</w:t>
            </w:r>
            <w:r w:rsidR="008A10E8" w:rsidRPr="0096305D">
              <w:rPr>
                <w:rFonts w:ascii="Times New Roman" w:hAnsi="Times New Roman" w:cs="Times New Roman"/>
                <w:b/>
                <w:szCs w:val="20"/>
              </w:rPr>
              <w:t xml:space="preserve"> that display the anomaly</w:t>
            </w:r>
            <w:r w:rsidR="00292572" w:rsidRPr="0096305D">
              <w:rPr>
                <w:rFonts w:ascii="Times New Roman" w:hAnsi="Times New Roman" w:cs="Times New Roman"/>
                <w:b/>
                <w:szCs w:val="20"/>
              </w:rPr>
              <w:t>.</w:t>
            </w:r>
          </w:p>
        </w:tc>
      </w:tr>
      <w:tr w:rsidR="0096305D" w:rsidRPr="0096305D" w14:paraId="28AC522E" w14:textId="77777777" w:rsidTr="006B3C0A">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2E53D2A1" w14:textId="77777777" w:rsidR="007A6FDE" w:rsidRPr="0096305D" w:rsidRDefault="007A6FDE" w:rsidP="003D1AE2">
            <w:pPr>
              <w:spacing w:after="120" w:line="276" w:lineRule="auto"/>
              <w:rPr>
                <w:rFonts w:ascii="Times New Roman" w:hAnsi="Times New Roman" w:cs="Times New Roman"/>
              </w:rPr>
            </w:pPr>
          </w:p>
          <w:p w14:paraId="62AF5102" w14:textId="77777777" w:rsidR="00696F40" w:rsidRPr="0096305D" w:rsidRDefault="00696F40" w:rsidP="003D1AE2">
            <w:pPr>
              <w:spacing w:after="120" w:line="276" w:lineRule="auto"/>
              <w:rPr>
                <w:rFonts w:ascii="Times New Roman" w:hAnsi="Times New Roman" w:cs="Times New Roman"/>
              </w:rPr>
            </w:pPr>
          </w:p>
          <w:p w14:paraId="3DA1C099" w14:textId="77777777" w:rsidR="00696F40" w:rsidRPr="0096305D" w:rsidRDefault="00696F40" w:rsidP="003D1AE2">
            <w:pPr>
              <w:spacing w:after="120" w:line="276" w:lineRule="auto"/>
              <w:rPr>
                <w:rFonts w:ascii="Times New Roman" w:hAnsi="Times New Roman" w:cs="Times New Roman"/>
              </w:rPr>
            </w:pPr>
          </w:p>
          <w:p w14:paraId="5207B2B4" w14:textId="77777777" w:rsidR="00696F40" w:rsidRPr="0096305D" w:rsidRDefault="00696F40" w:rsidP="003D1AE2">
            <w:pPr>
              <w:spacing w:after="120" w:line="276" w:lineRule="auto"/>
              <w:rPr>
                <w:rFonts w:ascii="Times New Roman" w:hAnsi="Times New Roman" w:cs="Times New Roman"/>
              </w:rPr>
            </w:pPr>
          </w:p>
          <w:p w14:paraId="1393D057" w14:textId="0C5F857A" w:rsidR="00696F40" w:rsidRPr="0096305D" w:rsidRDefault="00696F40" w:rsidP="003D1AE2">
            <w:pPr>
              <w:spacing w:after="120" w:line="276" w:lineRule="auto"/>
              <w:rPr>
                <w:rFonts w:ascii="Times New Roman" w:hAnsi="Times New Roman" w:cs="Times New Roman"/>
              </w:rPr>
            </w:pPr>
          </w:p>
        </w:tc>
      </w:tr>
      <w:tr w:rsidR="0096305D" w:rsidRPr="0096305D" w14:paraId="46DF69EB" w14:textId="77777777" w:rsidTr="006B3C0A">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50221729" w14:textId="34A10823" w:rsidR="006B3C0A" w:rsidRPr="0096305D" w:rsidRDefault="006B3C0A" w:rsidP="00B87CA4">
            <w:pPr>
              <w:pStyle w:val="ListParagraph"/>
              <w:numPr>
                <w:ilvl w:val="1"/>
                <w:numId w:val="1"/>
              </w:numPr>
              <w:spacing w:before="120" w:after="120" w:line="276" w:lineRule="auto"/>
              <w:rPr>
                <w:rFonts w:ascii="Times New Roman" w:hAnsi="Times New Roman" w:cs="Times New Roman"/>
                <w:b/>
              </w:rPr>
            </w:pPr>
            <w:r w:rsidRPr="0096305D">
              <w:rPr>
                <w:rFonts w:ascii="Times New Roman" w:hAnsi="Times New Roman" w:cs="Times New Roman"/>
                <w:b/>
                <w:szCs w:val="20"/>
              </w:rPr>
              <w:lastRenderedPageBreak/>
              <w:t>Are there any anomalies or interesting observations in the other layers? Identify the impacted fields and protocols if applicable. Provide specific packets from the capture file that display the anomaly</w:t>
            </w:r>
            <w:r w:rsidR="0022565A" w:rsidRPr="0096305D">
              <w:rPr>
                <w:rFonts w:ascii="Times New Roman" w:hAnsi="Times New Roman" w:cs="Times New Roman"/>
                <w:b/>
                <w:szCs w:val="20"/>
              </w:rPr>
              <w:t xml:space="preserve"> if applicable</w:t>
            </w:r>
            <w:r w:rsidRPr="0096305D">
              <w:rPr>
                <w:rFonts w:ascii="Times New Roman" w:hAnsi="Times New Roman" w:cs="Times New Roman"/>
                <w:b/>
                <w:szCs w:val="20"/>
              </w:rPr>
              <w:t>.</w:t>
            </w:r>
          </w:p>
        </w:tc>
      </w:tr>
      <w:tr w:rsidR="0096305D" w:rsidRPr="0096305D" w14:paraId="54818C7F" w14:textId="77777777" w:rsidTr="00292572">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479ABB48" w14:textId="77777777" w:rsidR="006B3C0A" w:rsidRPr="0096305D" w:rsidRDefault="006B3C0A" w:rsidP="00055951">
            <w:pPr>
              <w:spacing w:after="120" w:line="276" w:lineRule="auto"/>
              <w:rPr>
                <w:rFonts w:ascii="Times New Roman" w:hAnsi="Times New Roman" w:cs="Times New Roman"/>
              </w:rPr>
            </w:pPr>
          </w:p>
          <w:p w14:paraId="052A35DC" w14:textId="77777777" w:rsidR="006B3C0A" w:rsidRDefault="006B3C0A" w:rsidP="00055951">
            <w:pPr>
              <w:spacing w:after="120" w:line="276" w:lineRule="auto"/>
              <w:rPr>
                <w:rFonts w:ascii="Times New Roman" w:hAnsi="Times New Roman" w:cs="Times New Roman"/>
              </w:rPr>
            </w:pPr>
          </w:p>
          <w:p w14:paraId="02BEC939" w14:textId="77777777" w:rsidR="00C473F6" w:rsidRDefault="00C473F6" w:rsidP="00055951">
            <w:pPr>
              <w:spacing w:after="120" w:line="276" w:lineRule="auto"/>
              <w:rPr>
                <w:rFonts w:ascii="Times New Roman" w:hAnsi="Times New Roman" w:cs="Times New Roman"/>
              </w:rPr>
            </w:pPr>
          </w:p>
          <w:p w14:paraId="247FC3A6" w14:textId="77777777" w:rsidR="00C473F6" w:rsidRPr="0096305D" w:rsidRDefault="00C473F6" w:rsidP="00055951">
            <w:pPr>
              <w:spacing w:after="120" w:line="276" w:lineRule="auto"/>
              <w:rPr>
                <w:rFonts w:ascii="Times New Roman" w:hAnsi="Times New Roman" w:cs="Times New Roman"/>
              </w:rPr>
            </w:pPr>
          </w:p>
        </w:tc>
      </w:tr>
      <w:tr w:rsidR="0096305D" w:rsidRPr="0096305D" w14:paraId="2E63E6D9" w14:textId="77777777" w:rsidTr="00292572">
        <w:tc>
          <w:tcPr>
            <w:tcW w:w="5000" w:type="pct"/>
            <w:tcBorders>
              <w:top w:val="single" w:sz="4" w:space="0" w:color="8E9090"/>
              <w:left w:val="single" w:sz="4" w:space="0" w:color="8E9090"/>
              <w:bottom w:val="single" w:sz="4" w:space="0" w:color="8E9090"/>
              <w:right w:val="single" w:sz="4" w:space="0" w:color="8E9090"/>
            </w:tcBorders>
            <w:shd w:val="clear" w:color="auto" w:fill="D5DCE4"/>
          </w:tcPr>
          <w:p w14:paraId="6BF19812" w14:textId="1FF11110" w:rsidR="006B3C0A" w:rsidRPr="0096305D" w:rsidRDefault="006B3C0A" w:rsidP="00B87CA4">
            <w:pPr>
              <w:pStyle w:val="ListParagraph"/>
              <w:numPr>
                <w:ilvl w:val="1"/>
                <w:numId w:val="1"/>
              </w:numPr>
              <w:spacing w:before="120" w:after="120" w:line="276" w:lineRule="auto"/>
              <w:rPr>
                <w:rFonts w:ascii="Times New Roman" w:hAnsi="Times New Roman" w:cs="Times New Roman"/>
                <w:b/>
                <w:bCs/>
              </w:rPr>
            </w:pPr>
            <w:r w:rsidRPr="0096305D">
              <w:rPr>
                <w:rFonts w:ascii="Times New Roman" w:hAnsi="Times New Roman" w:cs="Times New Roman"/>
                <w:b/>
                <w:bCs/>
              </w:rPr>
              <w:t>Based on the evidence and anomalies discussed above, identify, and explain the type of attack that has likely occurred.</w:t>
            </w:r>
          </w:p>
        </w:tc>
      </w:tr>
      <w:tr w:rsidR="0096305D" w:rsidRPr="0096305D" w14:paraId="691DDCFF" w14:textId="77777777" w:rsidTr="003A6E8E">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7C618553" w14:textId="77777777" w:rsidR="006B3C0A" w:rsidRDefault="006B3C0A" w:rsidP="008C3A2A">
            <w:pPr>
              <w:spacing w:after="120" w:line="276" w:lineRule="auto"/>
              <w:rPr>
                <w:rFonts w:ascii="Times New Roman" w:hAnsi="Times New Roman" w:cs="Times New Roman"/>
                <w:bCs/>
                <w:szCs w:val="20"/>
              </w:rPr>
            </w:pPr>
          </w:p>
          <w:p w14:paraId="1432BC9A" w14:textId="77777777" w:rsidR="00C473F6" w:rsidRDefault="00C473F6" w:rsidP="008C3A2A">
            <w:pPr>
              <w:spacing w:after="120" w:line="276" w:lineRule="auto"/>
              <w:rPr>
                <w:rFonts w:ascii="Times New Roman" w:hAnsi="Times New Roman" w:cs="Times New Roman"/>
                <w:bCs/>
                <w:szCs w:val="20"/>
              </w:rPr>
            </w:pPr>
          </w:p>
          <w:p w14:paraId="5D58D01C" w14:textId="77777777" w:rsidR="00C473F6" w:rsidRPr="0096305D" w:rsidRDefault="00C473F6" w:rsidP="008C3A2A">
            <w:pPr>
              <w:spacing w:after="120" w:line="276" w:lineRule="auto"/>
              <w:rPr>
                <w:rFonts w:ascii="Times New Roman" w:hAnsi="Times New Roman" w:cs="Times New Roman"/>
                <w:bCs/>
                <w:szCs w:val="20"/>
              </w:rPr>
            </w:pPr>
          </w:p>
          <w:p w14:paraId="1CE5AFF1" w14:textId="77777777" w:rsidR="006B3C0A" w:rsidRPr="0096305D" w:rsidRDefault="006B3C0A" w:rsidP="008C3A2A">
            <w:pPr>
              <w:spacing w:after="120" w:line="276" w:lineRule="auto"/>
              <w:rPr>
                <w:rFonts w:ascii="Times New Roman" w:hAnsi="Times New Roman" w:cs="Times New Roman"/>
                <w:bCs/>
                <w:szCs w:val="20"/>
              </w:rPr>
            </w:pPr>
          </w:p>
          <w:p w14:paraId="780B6B3C" w14:textId="72EEA242" w:rsidR="006B3C0A" w:rsidRPr="0096305D" w:rsidRDefault="006B3C0A" w:rsidP="008C3A2A">
            <w:pPr>
              <w:spacing w:after="120" w:line="276" w:lineRule="auto"/>
              <w:rPr>
                <w:rFonts w:ascii="Times New Roman" w:hAnsi="Times New Roman" w:cs="Times New Roman"/>
                <w:bCs/>
                <w:szCs w:val="20"/>
              </w:rPr>
            </w:pPr>
          </w:p>
        </w:tc>
      </w:tr>
    </w:tbl>
    <w:p w14:paraId="75D96781" w14:textId="77777777" w:rsidR="00E56A6C" w:rsidRPr="0096305D" w:rsidRDefault="00E56A6C" w:rsidP="00B87CA4">
      <w:pPr>
        <w:tabs>
          <w:tab w:val="left" w:pos="930"/>
        </w:tabs>
        <w:spacing w:after="0"/>
        <w:rPr>
          <w:rFonts w:ascii="Times New Roman" w:hAnsi="Times New Roman" w:cs="Times New Roman"/>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225772E0" w14:textId="77777777" w:rsidTr="0052708E">
        <w:trPr>
          <w:cantSplit/>
          <w:trHeight w:hRule="exact" w:val="535"/>
        </w:trPr>
        <w:tc>
          <w:tcPr>
            <w:tcW w:w="5000" w:type="pct"/>
            <w:shd w:val="clear" w:color="auto" w:fill="1F3864" w:themeFill="accent5" w:themeFillShade="80"/>
          </w:tcPr>
          <w:p w14:paraId="3064B3EE" w14:textId="64053876" w:rsidR="00E56A6C" w:rsidRPr="0096305D" w:rsidRDefault="007F4C8E" w:rsidP="00B87CA4">
            <w:pPr>
              <w:pStyle w:val="ListParagraph"/>
              <w:numPr>
                <w:ilvl w:val="0"/>
                <w:numId w:val="1"/>
              </w:numPr>
              <w:spacing w:before="120" w:after="120"/>
              <w:rPr>
                <w:rFonts w:ascii="Times New Roman" w:hAnsi="Times New Roman" w:cs="Times New Roman"/>
                <w:b/>
              </w:rPr>
            </w:pPr>
            <w:r w:rsidRPr="0096305D">
              <w:rPr>
                <w:rFonts w:ascii="Times New Roman" w:hAnsi="Times New Roman" w:cs="Times New Roman"/>
                <w:b/>
                <w:bCs/>
              </w:rPr>
              <w:t>Mitigation Strategies</w:t>
            </w:r>
          </w:p>
        </w:tc>
      </w:tr>
      <w:tr w:rsidR="0096305D" w:rsidRPr="0096305D" w14:paraId="7030ECF9" w14:textId="77777777" w:rsidTr="0052708E">
        <w:tc>
          <w:tcPr>
            <w:tcW w:w="5000" w:type="pct"/>
            <w:shd w:val="clear" w:color="auto" w:fill="D5DCE4" w:themeFill="text2" w:themeFillTint="33"/>
          </w:tcPr>
          <w:p w14:paraId="0FDEC4CF" w14:textId="17078424" w:rsidR="001177F7" w:rsidRPr="0096305D" w:rsidRDefault="003C1687" w:rsidP="00B87CA4">
            <w:pPr>
              <w:pStyle w:val="ListParagraph"/>
              <w:numPr>
                <w:ilvl w:val="1"/>
                <w:numId w:val="1"/>
              </w:numPr>
              <w:spacing w:before="120" w:after="120"/>
              <w:rPr>
                <w:rFonts w:ascii="Times New Roman" w:hAnsi="Times New Roman" w:cs="Times New Roman"/>
                <w:b/>
                <w:szCs w:val="20"/>
              </w:rPr>
            </w:pPr>
            <w:r w:rsidRPr="0096305D">
              <w:rPr>
                <w:rFonts w:ascii="Times New Roman" w:hAnsi="Times New Roman" w:cs="Times New Roman"/>
                <w:b/>
                <w:szCs w:val="20"/>
              </w:rPr>
              <w:t xml:space="preserve">Based on your own research, identify </w:t>
            </w:r>
            <w:r w:rsidR="00F24A15" w:rsidRPr="0096305D">
              <w:rPr>
                <w:rFonts w:ascii="Times New Roman" w:hAnsi="Times New Roman" w:cs="Times New Roman"/>
                <w:b/>
                <w:szCs w:val="20"/>
              </w:rPr>
              <w:t>two (</w:t>
            </w:r>
            <w:r w:rsidR="007910F3" w:rsidRPr="0096305D">
              <w:rPr>
                <w:rFonts w:ascii="Times New Roman" w:hAnsi="Times New Roman" w:cs="Times New Roman"/>
                <w:b/>
                <w:szCs w:val="20"/>
              </w:rPr>
              <w:t>2</w:t>
            </w:r>
            <w:r w:rsidR="00F24A15" w:rsidRPr="0096305D">
              <w:rPr>
                <w:rFonts w:ascii="Times New Roman" w:hAnsi="Times New Roman" w:cs="Times New Roman"/>
                <w:b/>
                <w:szCs w:val="20"/>
              </w:rPr>
              <w:t>)</w:t>
            </w:r>
            <w:r w:rsidRPr="0096305D">
              <w:rPr>
                <w:rFonts w:ascii="Times New Roman" w:hAnsi="Times New Roman" w:cs="Times New Roman"/>
                <w:b/>
                <w:szCs w:val="20"/>
              </w:rPr>
              <w:t xml:space="preserve"> appropriate mitigation strategies. These must be technical in nature. </w:t>
            </w:r>
            <w:r w:rsidR="0011697E" w:rsidRPr="0096305D">
              <w:rPr>
                <w:rFonts w:ascii="Times New Roman" w:hAnsi="Times New Roman" w:cs="Times New Roman"/>
                <w:b/>
                <w:szCs w:val="20"/>
              </w:rPr>
              <w:t>Do</w:t>
            </w:r>
            <w:r w:rsidRPr="0096305D">
              <w:rPr>
                <w:rFonts w:ascii="Times New Roman" w:hAnsi="Times New Roman" w:cs="Times New Roman"/>
                <w:b/>
                <w:szCs w:val="20"/>
              </w:rPr>
              <w:t xml:space="preserve"> not suggest third party and cloud services as a solution.</w:t>
            </w:r>
          </w:p>
        </w:tc>
      </w:tr>
      <w:tr w:rsidR="0096305D" w:rsidRPr="0096305D" w14:paraId="1F57FCB4" w14:textId="77777777" w:rsidTr="003A6E8E">
        <w:tc>
          <w:tcPr>
            <w:tcW w:w="5000" w:type="pct"/>
            <w:shd w:val="clear" w:color="auto" w:fill="auto"/>
          </w:tcPr>
          <w:p w14:paraId="37456CB5" w14:textId="77777777" w:rsidR="001177F7" w:rsidRPr="0096305D" w:rsidRDefault="001177F7" w:rsidP="00890C24">
            <w:pPr>
              <w:spacing w:after="120" w:line="276" w:lineRule="auto"/>
              <w:rPr>
                <w:rFonts w:ascii="Times New Roman" w:hAnsi="Times New Roman" w:cs="Times New Roman"/>
              </w:rPr>
            </w:pPr>
          </w:p>
          <w:p w14:paraId="21A35C7B" w14:textId="77777777" w:rsidR="00696F40" w:rsidRDefault="00696F40" w:rsidP="00890C24">
            <w:pPr>
              <w:spacing w:after="120" w:line="276" w:lineRule="auto"/>
              <w:rPr>
                <w:rFonts w:ascii="Times New Roman" w:hAnsi="Times New Roman" w:cs="Times New Roman"/>
              </w:rPr>
            </w:pPr>
          </w:p>
          <w:p w14:paraId="059F61C4" w14:textId="77777777" w:rsidR="00C473F6" w:rsidRPr="0096305D" w:rsidRDefault="00C473F6" w:rsidP="00890C24">
            <w:pPr>
              <w:spacing w:after="120" w:line="276" w:lineRule="auto"/>
              <w:rPr>
                <w:rFonts w:ascii="Times New Roman" w:hAnsi="Times New Roman" w:cs="Times New Roman"/>
              </w:rPr>
            </w:pPr>
          </w:p>
          <w:p w14:paraId="456CF950" w14:textId="77777777" w:rsidR="00696F40" w:rsidRPr="0096305D" w:rsidRDefault="00696F40" w:rsidP="00890C24">
            <w:pPr>
              <w:spacing w:after="120" w:line="276" w:lineRule="auto"/>
              <w:rPr>
                <w:rFonts w:ascii="Times New Roman" w:hAnsi="Times New Roman" w:cs="Times New Roman"/>
              </w:rPr>
            </w:pPr>
          </w:p>
          <w:p w14:paraId="5E027539" w14:textId="5815550F" w:rsidR="006B3C0A" w:rsidRPr="0096305D" w:rsidRDefault="006B3C0A" w:rsidP="00890C24">
            <w:pPr>
              <w:spacing w:after="120" w:line="276" w:lineRule="auto"/>
              <w:rPr>
                <w:rFonts w:ascii="Times New Roman" w:hAnsi="Times New Roman" w:cs="Times New Roman"/>
              </w:rPr>
            </w:pPr>
          </w:p>
        </w:tc>
      </w:tr>
      <w:tr w:rsidR="0096305D" w:rsidRPr="0096305D" w14:paraId="70C1F402" w14:textId="77777777" w:rsidTr="0052708E">
        <w:tc>
          <w:tcPr>
            <w:tcW w:w="5000" w:type="pct"/>
            <w:shd w:val="clear" w:color="auto" w:fill="D5DCE4" w:themeFill="text2" w:themeFillTint="33"/>
          </w:tcPr>
          <w:p w14:paraId="0D863593" w14:textId="58E559CD" w:rsidR="001177F7" w:rsidRPr="0096305D" w:rsidRDefault="008664AF" w:rsidP="00B87CA4">
            <w:pPr>
              <w:pStyle w:val="ListParagraph"/>
              <w:numPr>
                <w:ilvl w:val="1"/>
                <w:numId w:val="1"/>
              </w:numPr>
              <w:spacing w:before="120" w:after="120"/>
              <w:rPr>
                <w:rFonts w:ascii="Times New Roman" w:hAnsi="Times New Roman" w:cs="Times New Roman"/>
                <w:b/>
                <w:szCs w:val="20"/>
              </w:rPr>
            </w:pPr>
            <w:r w:rsidRPr="0096305D">
              <w:rPr>
                <w:rFonts w:ascii="Times New Roman" w:hAnsi="Times New Roman" w:cs="Times New Roman"/>
                <w:b/>
                <w:szCs w:val="20"/>
              </w:rPr>
              <w:t>For each identified mitigation strategy, provide a detailed technical explanation of the proposed strategy and where it operates in relation to the layers of the OSI model.</w:t>
            </w:r>
          </w:p>
        </w:tc>
      </w:tr>
      <w:tr w:rsidR="0096305D" w:rsidRPr="0096305D" w14:paraId="6F125B95" w14:textId="77777777" w:rsidTr="003C1687">
        <w:trPr>
          <w:trHeight w:val="265"/>
        </w:trPr>
        <w:tc>
          <w:tcPr>
            <w:tcW w:w="5000" w:type="pct"/>
            <w:tcBorders>
              <w:bottom w:val="single" w:sz="4" w:space="0" w:color="8E9090"/>
            </w:tcBorders>
            <w:shd w:val="clear" w:color="auto" w:fill="auto"/>
          </w:tcPr>
          <w:p w14:paraId="7F543EEE" w14:textId="77777777" w:rsidR="001177F7" w:rsidRPr="0096305D" w:rsidRDefault="001177F7" w:rsidP="00737603">
            <w:pPr>
              <w:spacing w:after="120" w:line="276" w:lineRule="auto"/>
              <w:rPr>
                <w:rStyle w:val="PlaceholderText"/>
                <w:rFonts w:ascii="Times New Roman" w:hAnsi="Times New Roman" w:cs="Times New Roman"/>
                <w:color w:val="auto"/>
              </w:rPr>
            </w:pPr>
          </w:p>
          <w:p w14:paraId="20A1CB07" w14:textId="77777777" w:rsidR="00696F40" w:rsidRPr="0096305D" w:rsidRDefault="00696F40" w:rsidP="00737603">
            <w:pPr>
              <w:spacing w:after="120" w:line="276" w:lineRule="auto"/>
              <w:rPr>
                <w:rStyle w:val="PlaceholderText"/>
                <w:rFonts w:ascii="Times New Roman" w:hAnsi="Times New Roman" w:cs="Times New Roman"/>
                <w:color w:val="auto"/>
              </w:rPr>
            </w:pPr>
          </w:p>
          <w:p w14:paraId="00CCD07C" w14:textId="77777777" w:rsidR="00696F40" w:rsidRPr="0096305D" w:rsidRDefault="00696F40" w:rsidP="00737603">
            <w:pPr>
              <w:spacing w:after="120" w:line="276" w:lineRule="auto"/>
              <w:rPr>
                <w:rStyle w:val="PlaceholderText"/>
                <w:rFonts w:ascii="Times New Roman" w:hAnsi="Times New Roman" w:cs="Times New Roman"/>
                <w:color w:val="auto"/>
              </w:rPr>
            </w:pPr>
          </w:p>
          <w:p w14:paraId="1E9934DC" w14:textId="77777777" w:rsidR="00696F40" w:rsidRPr="0096305D" w:rsidRDefault="00696F40" w:rsidP="00737603">
            <w:pPr>
              <w:spacing w:after="120" w:line="276" w:lineRule="auto"/>
              <w:rPr>
                <w:rStyle w:val="PlaceholderText"/>
                <w:rFonts w:ascii="Times New Roman" w:hAnsi="Times New Roman" w:cs="Times New Roman"/>
                <w:color w:val="auto"/>
              </w:rPr>
            </w:pPr>
          </w:p>
          <w:p w14:paraId="3170456A" w14:textId="77777777" w:rsidR="006B3C0A" w:rsidRPr="0096305D" w:rsidRDefault="006B3C0A" w:rsidP="00737603">
            <w:pPr>
              <w:spacing w:after="120" w:line="276" w:lineRule="auto"/>
              <w:rPr>
                <w:rStyle w:val="PlaceholderText"/>
                <w:rFonts w:ascii="Times New Roman" w:hAnsi="Times New Roman" w:cs="Times New Roman"/>
                <w:color w:val="auto"/>
              </w:rPr>
            </w:pPr>
          </w:p>
          <w:p w14:paraId="64D2004C" w14:textId="77777777" w:rsidR="003E46B1" w:rsidRPr="0096305D" w:rsidRDefault="003E46B1" w:rsidP="00737603">
            <w:pPr>
              <w:spacing w:after="120" w:line="276" w:lineRule="auto"/>
              <w:rPr>
                <w:rStyle w:val="PlaceholderText"/>
                <w:rFonts w:ascii="Times New Roman" w:hAnsi="Times New Roman" w:cs="Times New Roman"/>
                <w:color w:val="auto"/>
              </w:rPr>
            </w:pPr>
          </w:p>
          <w:p w14:paraId="6E52DD3F" w14:textId="77777777" w:rsidR="003E46B1" w:rsidRPr="0096305D" w:rsidRDefault="003E46B1" w:rsidP="00737603">
            <w:pPr>
              <w:spacing w:after="120" w:line="276" w:lineRule="auto"/>
              <w:rPr>
                <w:rStyle w:val="PlaceholderText"/>
                <w:rFonts w:ascii="Times New Roman" w:hAnsi="Times New Roman" w:cs="Times New Roman"/>
                <w:color w:val="auto"/>
              </w:rPr>
            </w:pPr>
          </w:p>
          <w:p w14:paraId="734797EE" w14:textId="77777777" w:rsidR="00B87CA4" w:rsidRPr="0096305D" w:rsidRDefault="00B87CA4" w:rsidP="00737603">
            <w:pPr>
              <w:spacing w:after="120"/>
              <w:rPr>
                <w:rFonts w:ascii="Times New Roman" w:hAnsi="Times New Roman" w:cs="Times New Roman"/>
              </w:rPr>
            </w:pPr>
          </w:p>
          <w:p w14:paraId="7E6E7884" w14:textId="1C9C6E4A" w:rsidR="00B87CA4" w:rsidRPr="0096305D" w:rsidRDefault="00B87CA4" w:rsidP="00737603">
            <w:pPr>
              <w:tabs>
                <w:tab w:val="left" w:pos="1620"/>
              </w:tabs>
              <w:spacing w:after="120"/>
              <w:rPr>
                <w:rFonts w:ascii="Times New Roman" w:hAnsi="Times New Roman" w:cs="Times New Roman"/>
              </w:rPr>
            </w:pPr>
            <w:r w:rsidRPr="0096305D">
              <w:rPr>
                <w:rFonts w:ascii="Times New Roman" w:hAnsi="Times New Roman" w:cs="Times New Roman"/>
              </w:rPr>
              <w:tab/>
            </w:r>
          </w:p>
        </w:tc>
      </w:tr>
      <w:tr w:rsidR="0096305D" w:rsidRPr="0096305D" w14:paraId="55A168B2" w14:textId="77777777" w:rsidTr="003C1687">
        <w:trPr>
          <w:trHeight w:val="265"/>
        </w:trPr>
        <w:tc>
          <w:tcPr>
            <w:tcW w:w="5000" w:type="pct"/>
            <w:shd w:val="clear" w:color="auto" w:fill="D5DCE4" w:themeFill="text2" w:themeFillTint="33"/>
          </w:tcPr>
          <w:p w14:paraId="49A4E2E6" w14:textId="31D50D75" w:rsidR="003C1687" w:rsidRPr="0096305D" w:rsidRDefault="003C1687" w:rsidP="00B87CA4">
            <w:pPr>
              <w:pStyle w:val="ListParagraph"/>
              <w:numPr>
                <w:ilvl w:val="1"/>
                <w:numId w:val="1"/>
              </w:numPr>
              <w:spacing w:before="120" w:after="120" w:line="276" w:lineRule="auto"/>
              <w:rPr>
                <w:rFonts w:ascii="Times New Roman" w:hAnsi="Times New Roman" w:cs="Times New Roman"/>
                <w:b/>
              </w:rPr>
            </w:pPr>
            <w:r w:rsidRPr="0096305D">
              <w:rPr>
                <w:rFonts w:ascii="Times New Roman" w:hAnsi="Times New Roman" w:cs="Times New Roman"/>
                <w:b/>
                <w:szCs w:val="20"/>
              </w:rPr>
              <w:lastRenderedPageBreak/>
              <w:t>For each identified mitigation strategy</w:t>
            </w:r>
            <w:r w:rsidR="00696F40" w:rsidRPr="0096305D">
              <w:rPr>
                <w:rFonts w:ascii="Times New Roman" w:hAnsi="Times New Roman" w:cs="Times New Roman"/>
                <w:b/>
                <w:szCs w:val="20"/>
              </w:rPr>
              <w:t xml:space="preserve"> explain their associated benefits and limitations.</w:t>
            </w:r>
          </w:p>
        </w:tc>
      </w:tr>
      <w:tr w:rsidR="0096305D" w:rsidRPr="0096305D" w14:paraId="1F393639" w14:textId="77777777" w:rsidTr="003A6E8E">
        <w:trPr>
          <w:trHeight w:val="265"/>
        </w:trPr>
        <w:tc>
          <w:tcPr>
            <w:tcW w:w="5000" w:type="pct"/>
            <w:shd w:val="clear" w:color="auto" w:fill="auto"/>
          </w:tcPr>
          <w:p w14:paraId="13C6263C" w14:textId="77777777" w:rsidR="003C1687" w:rsidRPr="0096305D" w:rsidRDefault="003C1687" w:rsidP="00C06FAC">
            <w:pPr>
              <w:spacing w:after="120" w:line="276" w:lineRule="auto"/>
              <w:rPr>
                <w:rFonts w:ascii="Times New Roman" w:hAnsi="Times New Roman" w:cs="Times New Roman"/>
                <w:bCs/>
                <w:szCs w:val="20"/>
              </w:rPr>
            </w:pPr>
          </w:p>
          <w:p w14:paraId="57F40EAA" w14:textId="67626336" w:rsidR="00696F40" w:rsidRPr="0096305D" w:rsidRDefault="00696F40" w:rsidP="00C06FAC">
            <w:pPr>
              <w:spacing w:after="120" w:line="276" w:lineRule="auto"/>
              <w:rPr>
                <w:rFonts w:ascii="Times New Roman" w:hAnsi="Times New Roman" w:cs="Times New Roman"/>
                <w:bCs/>
                <w:szCs w:val="20"/>
              </w:rPr>
            </w:pPr>
          </w:p>
          <w:p w14:paraId="4484F545" w14:textId="3BC22C10" w:rsidR="003E46B1" w:rsidRPr="0096305D" w:rsidRDefault="003E46B1" w:rsidP="00C06FAC">
            <w:pPr>
              <w:spacing w:after="120" w:line="276" w:lineRule="auto"/>
              <w:rPr>
                <w:rFonts w:ascii="Times New Roman" w:hAnsi="Times New Roman" w:cs="Times New Roman"/>
                <w:bCs/>
                <w:szCs w:val="20"/>
              </w:rPr>
            </w:pPr>
          </w:p>
          <w:p w14:paraId="23212D0B" w14:textId="4AC9C08F" w:rsidR="003E46B1" w:rsidRDefault="003E46B1" w:rsidP="00C06FAC">
            <w:pPr>
              <w:spacing w:after="120" w:line="276" w:lineRule="auto"/>
              <w:rPr>
                <w:rFonts w:ascii="Times New Roman" w:hAnsi="Times New Roman" w:cs="Times New Roman"/>
                <w:bCs/>
                <w:szCs w:val="20"/>
              </w:rPr>
            </w:pPr>
          </w:p>
          <w:p w14:paraId="2923F72E" w14:textId="77777777" w:rsidR="00C473F6" w:rsidRPr="0096305D" w:rsidRDefault="00C473F6" w:rsidP="00C06FAC">
            <w:pPr>
              <w:spacing w:after="120" w:line="276" w:lineRule="auto"/>
              <w:rPr>
                <w:rFonts w:ascii="Times New Roman" w:hAnsi="Times New Roman" w:cs="Times New Roman"/>
                <w:bCs/>
                <w:szCs w:val="20"/>
              </w:rPr>
            </w:pPr>
          </w:p>
          <w:p w14:paraId="38ED0551" w14:textId="77777777" w:rsidR="003E46B1" w:rsidRPr="0096305D" w:rsidRDefault="003E46B1" w:rsidP="00C06FAC">
            <w:pPr>
              <w:spacing w:after="120" w:line="276" w:lineRule="auto"/>
              <w:rPr>
                <w:rFonts w:ascii="Times New Roman" w:hAnsi="Times New Roman" w:cs="Times New Roman"/>
                <w:bCs/>
                <w:szCs w:val="20"/>
              </w:rPr>
            </w:pPr>
          </w:p>
          <w:p w14:paraId="5A873F86" w14:textId="77777777" w:rsidR="00696F40" w:rsidRPr="0096305D" w:rsidRDefault="00696F40" w:rsidP="00C06FAC">
            <w:pPr>
              <w:spacing w:after="120" w:line="276" w:lineRule="auto"/>
              <w:rPr>
                <w:rFonts w:ascii="Times New Roman" w:hAnsi="Times New Roman" w:cs="Times New Roman"/>
                <w:bCs/>
                <w:szCs w:val="20"/>
              </w:rPr>
            </w:pPr>
          </w:p>
          <w:p w14:paraId="019DD677" w14:textId="53890067" w:rsidR="00696F40" w:rsidRPr="0096305D" w:rsidRDefault="00696F40" w:rsidP="00C06FAC">
            <w:pPr>
              <w:spacing w:after="120" w:line="276" w:lineRule="auto"/>
              <w:rPr>
                <w:rFonts w:ascii="Times New Roman" w:hAnsi="Times New Roman" w:cs="Times New Roman"/>
                <w:bCs/>
                <w:szCs w:val="20"/>
              </w:rPr>
            </w:pPr>
          </w:p>
        </w:tc>
      </w:tr>
    </w:tbl>
    <w:p w14:paraId="294D7029" w14:textId="7A60C709" w:rsidR="00696F40" w:rsidRPr="0096305D" w:rsidRDefault="00696F40" w:rsidP="00B87CA4">
      <w:pPr>
        <w:tabs>
          <w:tab w:val="left" w:pos="930"/>
        </w:tabs>
        <w:spacing w:after="0"/>
        <w:rPr>
          <w:rFonts w:ascii="Times New Roman" w:hAnsi="Times New Roman" w:cs="Times New Roman"/>
          <w:szCs w:val="20"/>
        </w:rPr>
      </w:pPr>
    </w:p>
    <w:p w14:paraId="6DC09F26" w14:textId="3C239DD1" w:rsidR="00696F40" w:rsidRPr="0096305D" w:rsidRDefault="00696F40" w:rsidP="00B87CA4">
      <w:pPr>
        <w:spacing w:after="0"/>
        <w:rPr>
          <w:rFonts w:ascii="Times New Roman" w:hAnsi="Times New Roman" w:cs="Times New Roman"/>
          <w:szCs w:val="20"/>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3942A6B7" w14:textId="77777777" w:rsidTr="00561511">
        <w:trPr>
          <w:cantSplit/>
          <w:trHeight w:hRule="exact" w:val="535"/>
        </w:trPr>
        <w:tc>
          <w:tcPr>
            <w:tcW w:w="5000" w:type="pct"/>
            <w:shd w:val="clear" w:color="auto" w:fill="1F3864" w:themeFill="accent5" w:themeFillShade="80"/>
          </w:tcPr>
          <w:p w14:paraId="11A670D0" w14:textId="1C719BD7" w:rsidR="00696F40" w:rsidRPr="0096305D" w:rsidRDefault="00696F40" w:rsidP="00B87CA4">
            <w:pPr>
              <w:pStyle w:val="ListParagraph"/>
              <w:numPr>
                <w:ilvl w:val="0"/>
                <w:numId w:val="1"/>
              </w:numPr>
              <w:spacing w:before="120" w:after="120"/>
              <w:rPr>
                <w:rFonts w:ascii="Times New Roman" w:hAnsi="Times New Roman" w:cs="Times New Roman"/>
                <w:b/>
              </w:rPr>
            </w:pPr>
            <w:r w:rsidRPr="0096305D">
              <w:rPr>
                <w:rFonts w:ascii="Times New Roman" w:hAnsi="Times New Roman" w:cs="Times New Roman"/>
                <w:b/>
                <w:szCs w:val="20"/>
              </w:rPr>
              <w:t>References (excluded from page limit)</w:t>
            </w:r>
          </w:p>
        </w:tc>
      </w:tr>
      <w:tr w:rsidR="0096305D" w:rsidRPr="0096305D" w14:paraId="7811F32C" w14:textId="77777777" w:rsidTr="00561511">
        <w:tc>
          <w:tcPr>
            <w:tcW w:w="5000" w:type="pct"/>
            <w:shd w:val="clear" w:color="auto" w:fill="D5DCE4" w:themeFill="text2" w:themeFillTint="33"/>
          </w:tcPr>
          <w:p w14:paraId="4D029B70" w14:textId="034B46A4" w:rsidR="00696F40" w:rsidRPr="0096305D" w:rsidRDefault="00696F40" w:rsidP="00B87CA4">
            <w:pPr>
              <w:pStyle w:val="ListParagraph"/>
              <w:numPr>
                <w:ilvl w:val="1"/>
                <w:numId w:val="1"/>
              </w:numPr>
              <w:spacing w:before="120" w:after="120"/>
              <w:rPr>
                <w:rFonts w:ascii="Times New Roman" w:hAnsi="Times New Roman" w:cs="Times New Roman"/>
                <w:b/>
                <w:szCs w:val="20"/>
              </w:rPr>
            </w:pPr>
            <w:r w:rsidRPr="0096305D">
              <w:rPr>
                <w:rFonts w:ascii="Times New Roman" w:hAnsi="Times New Roman" w:cs="Times New Roman"/>
                <w:b/>
                <w:szCs w:val="20"/>
              </w:rPr>
              <w:t xml:space="preserve">List any references </w:t>
            </w:r>
            <w:r w:rsidR="005C7385" w:rsidRPr="0096305D">
              <w:rPr>
                <w:rFonts w:ascii="Times New Roman" w:hAnsi="Times New Roman" w:cs="Times New Roman"/>
                <w:b/>
                <w:szCs w:val="20"/>
              </w:rPr>
              <w:t>in this section</w:t>
            </w:r>
            <w:r w:rsidRPr="0096305D">
              <w:rPr>
                <w:rFonts w:ascii="Times New Roman" w:hAnsi="Times New Roman" w:cs="Times New Roman"/>
                <w:b/>
                <w:szCs w:val="20"/>
              </w:rPr>
              <w:t>.</w:t>
            </w:r>
          </w:p>
        </w:tc>
      </w:tr>
      <w:tr w:rsidR="0096305D" w:rsidRPr="0096305D" w14:paraId="7E0851E0" w14:textId="77777777" w:rsidTr="00561511">
        <w:tc>
          <w:tcPr>
            <w:tcW w:w="5000" w:type="pct"/>
            <w:shd w:val="clear" w:color="auto" w:fill="auto"/>
          </w:tcPr>
          <w:p w14:paraId="63AAD6DE" w14:textId="7C397773" w:rsidR="00696F40" w:rsidRPr="0096305D" w:rsidRDefault="00696F40" w:rsidP="00A2265E">
            <w:pPr>
              <w:spacing w:after="120" w:line="276" w:lineRule="auto"/>
              <w:rPr>
                <w:rFonts w:ascii="Times New Roman" w:hAnsi="Times New Roman" w:cs="Times New Roman"/>
              </w:rPr>
            </w:pPr>
          </w:p>
          <w:p w14:paraId="2C01F477" w14:textId="77777777" w:rsidR="00696F40" w:rsidRPr="0096305D" w:rsidRDefault="00696F40" w:rsidP="00A2265E">
            <w:pPr>
              <w:spacing w:after="120" w:line="276" w:lineRule="auto"/>
              <w:rPr>
                <w:rFonts w:ascii="Times New Roman" w:hAnsi="Times New Roman" w:cs="Times New Roman"/>
              </w:rPr>
            </w:pPr>
          </w:p>
          <w:p w14:paraId="620C4FB2" w14:textId="77777777" w:rsidR="00696F40" w:rsidRPr="0096305D" w:rsidRDefault="00696F40" w:rsidP="00A2265E">
            <w:pPr>
              <w:spacing w:after="120" w:line="276" w:lineRule="auto"/>
              <w:rPr>
                <w:rFonts w:ascii="Times New Roman" w:hAnsi="Times New Roman" w:cs="Times New Roman"/>
              </w:rPr>
            </w:pPr>
          </w:p>
          <w:p w14:paraId="0D5A5109" w14:textId="77777777" w:rsidR="00696F40" w:rsidRDefault="00696F40" w:rsidP="00A2265E">
            <w:pPr>
              <w:spacing w:after="120" w:line="276" w:lineRule="auto"/>
              <w:rPr>
                <w:rFonts w:ascii="Times New Roman" w:hAnsi="Times New Roman" w:cs="Times New Roman"/>
              </w:rPr>
            </w:pPr>
          </w:p>
          <w:p w14:paraId="0302E8EF" w14:textId="77777777" w:rsidR="00C473F6" w:rsidRPr="0096305D" w:rsidRDefault="00C473F6" w:rsidP="00A2265E">
            <w:pPr>
              <w:spacing w:after="120" w:line="276" w:lineRule="auto"/>
              <w:rPr>
                <w:rFonts w:ascii="Times New Roman" w:hAnsi="Times New Roman" w:cs="Times New Roman"/>
              </w:rPr>
            </w:pPr>
          </w:p>
          <w:p w14:paraId="5CE372ED" w14:textId="77777777" w:rsidR="00696F40" w:rsidRPr="0096305D" w:rsidRDefault="00696F40" w:rsidP="00A2265E">
            <w:pPr>
              <w:spacing w:after="120" w:line="276" w:lineRule="auto"/>
              <w:rPr>
                <w:rFonts w:ascii="Times New Roman" w:hAnsi="Times New Roman" w:cs="Times New Roman"/>
              </w:rPr>
            </w:pPr>
          </w:p>
          <w:p w14:paraId="1CBCD1D4" w14:textId="77777777" w:rsidR="00696F40" w:rsidRPr="0096305D" w:rsidRDefault="00696F40" w:rsidP="00A2265E">
            <w:pPr>
              <w:spacing w:after="120" w:line="276" w:lineRule="auto"/>
              <w:rPr>
                <w:rFonts w:ascii="Times New Roman" w:hAnsi="Times New Roman" w:cs="Times New Roman"/>
              </w:rPr>
            </w:pPr>
          </w:p>
          <w:p w14:paraId="375CA292" w14:textId="77777777" w:rsidR="00696F40" w:rsidRPr="0096305D" w:rsidRDefault="00696F40" w:rsidP="00A2265E">
            <w:pPr>
              <w:spacing w:after="120" w:line="276" w:lineRule="auto"/>
              <w:rPr>
                <w:rFonts w:ascii="Times New Roman" w:hAnsi="Times New Roman" w:cs="Times New Roman"/>
              </w:rPr>
            </w:pPr>
          </w:p>
          <w:p w14:paraId="5530CAC4" w14:textId="77777777" w:rsidR="00696F40" w:rsidRPr="0096305D" w:rsidRDefault="00696F40" w:rsidP="00A2265E">
            <w:pPr>
              <w:spacing w:after="120" w:line="276" w:lineRule="auto"/>
              <w:rPr>
                <w:rFonts w:ascii="Times New Roman" w:hAnsi="Times New Roman" w:cs="Times New Roman"/>
              </w:rPr>
            </w:pPr>
          </w:p>
          <w:p w14:paraId="5E73ADD6" w14:textId="77777777" w:rsidR="00696F40" w:rsidRPr="0096305D" w:rsidRDefault="00696F40" w:rsidP="00A2265E">
            <w:pPr>
              <w:spacing w:after="120" w:line="276" w:lineRule="auto"/>
              <w:rPr>
                <w:rFonts w:ascii="Times New Roman" w:hAnsi="Times New Roman" w:cs="Times New Roman"/>
              </w:rPr>
            </w:pPr>
          </w:p>
          <w:p w14:paraId="49F901BF" w14:textId="77777777" w:rsidR="00696F40" w:rsidRPr="0096305D" w:rsidRDefault="00696F40" w:rsidP="00A2265E">
            <w:pPr>
              <w:spacing w:after="120" w:line="276" w:lineRule="auto"/>
              <w:rPr>
                <w:rFonts w:ascii="Times New Roman" w:hAnsi="Times New Roman" w:cs="Times New Roman"/>
              </w:rPr>
            </w:pPr>
          </w:p>
          <w:p w14:paraId="4A66C039" w14:textId="77777777" w:rsidR="00696F40" w:rsidRPr="0096305D" w:rsidRDefault="00696F40" w:rsidP="00A2265E">
            <w:pPr>
              <w:spacing w:after="120" w:line="276" w:lineRule="auto"/>
              <w:rPr>
                <w:rFonts w:ascii="Times New Roman" w:hAnsi="Times New Roman" w:cs="Times New Roman"/>
              </w:rPr>
            </w:pPr>
          </w:p>
          <w:p w14:paraId="12CA82CB" w14:textId="70C4D686" w:rsidR="00696F40" w:rsidRPr="0096305D" w:rsidRDefault="00696F40" w:rsidP="00A2265E">
            <w:pPr>
              <w:spacing w:after="120" w:line="276" w:lineRule="auto"/>
              <w:rPr>
                <w:rFonts w:ascii="Times New Roman" w:hAnsi="Times New Roman" w:cs="Times New Roman"/>
              </w:rPr>
            </w:pPr>
          </w:p>
        </w:tc>
      </w:tr>
    </w:tbl>
    <w:p w14:paraId="0D2FE855" w14:textId="77777777" w:rsidR="00770229" w:rsidRPr="0096305D" w:rsidRDefault="00770229" w:rsidP="00B87CA4">
      <w:pPr>
        <w:tabs>
          <w:tab w:val="left" w:pos="930"/>
        </w:tabs>
        <w:spacing w:after="0"/>
        <w:rPr>
          <w:rFonts w:ascii="Times New Roman" w:hAnsi="Times New Roman" w:cs="Times New Roman"/>
          <w:szCs w:val="20"/>
        </w:rPr>
      </w:pPr>
    </w:p>
    <w:sectPr w:rsidR="00770229" w:rsidRPr="0096305D" w:rsidSect="0096305D">
      <w:headerReference w:type="default" r:id="rId11"/>
      <w:footerReference w:type="default" r:id="rId12"/>
      <w:pgSz w:w="11906" w:h="16838"/>
      <w:pgMar w:top="1134" w:right="1134" w:bottom="1134" w:left="1134"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66F2C" w14:textId="77777777" w:rsidR="00363D23" w:rsidRDefault="00363D23" w:rsidP="00A657F8">
      <w:pPr>
        <w:spacing w:after="0" w:line="240" w:lineRule="auto"/>
      </w:pPr>
      <w:r>
        <w:separator/>
      </w:r>
    </w:p>
  </w:endnote>
  <w:endnote w:type="continuationSeparator" w:id="0">
    <w:p w14:paraId="3724F303" w14:textId="77777777" w:rsidR="00363D23" w:rsidRDefault="00363D23" w:rsidP="00A65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3014076"/>
      <w:docPartObj>
        <w:docPartGallery w:val="Page Numbers (Bottom of Page)"/>
        <w:docPartUnique/>
      </w:docPartObj>
    </w:sdtPr>
    <w:sdtEndPr>
      <w:rPr>
        <w:noProof/>
      </w:rPr>
    </w:sdtEndPr>
    <w:sdtContent>
      <w:sdt>
        <w:sdtPr>
          <w:id w:val="-413406969"/>
          <w:docPartObj>
            <w:docPartGallery w:val="Page Numbers (Bottom of Page)"/>
            <w:docPartUnique/>
          </w:docPartObj>
        </w:sdtPr>
        <w:sdtEndPr>
          <w:rPr>
            <w:noProof/>
          </w:rPr>
        </w:sdtEndPr>
        <w:sdtContent>
          <w:p w14:paraId="3A2E0058" w14:textId="4D401EBB" w:rsidR="001A6557" w:rsidRPr="00510A88" w:rsidRDefault="001A6557" w:rsidP="001A6557">
            <w:pPr>
              <w:pStyle w:val="Promo4footernote"/>
              <w:jc w:val="left"/>
              <w:rPr>
                <w:color w:val="808080" w:themeColor="background1" w:themeShade="80"/>
                <w:sz w:val="16"/>
                <w:szCs w:val="16"/>
              </w:rPr>
            </w:pPr>
            <w:r w:rsidRPr="00510A88">
              <w:rPr>
                <w:color w:val="808080" w:themeColor="background1" w:themeShade="80"/>
                <w:sz w:val="16"/>
                <w:szCs w:val="16"/>
              </w:rPr>
              <w:t xml:space="preserve">Font: </w:t>
            </w:r>
            <w:r w:rsidR="005E35D5">
              <w:rPr>
                <w:color w:val="808080" w:themeColor="background1" w:themeShade="80"/>
                <w:sz w:val="16"/>
                <w:szCs w:val="16"/>
              </w:rPr>
              <w:t>Times New Roman</w:t>
            </w:r>
            <w:r w:rsidRPr="00510A88">
              <w:rPr>
                <w:color w:val="808080" w:themeColor="background1" w:themeShade="80"/>
                <w:sz w:val="16"/>
                <w:szCs w:val="16"/>
              </w:rPr>
              <w:t>, size 10</w:t>
            </w:r>
            <w:r w:rsidR="004F137C">
              <w:rPr>
                <w:color w:val="808080" w:themeColor="background1" w:themeShade="80"/>
                <w:sz w:val="16"/>
                <w:szCs w:val="16"/>
              </w:rPr>
              <w:t>pt</w:t>
            </w:r>
          </w:p>
          <w:p w14:paraId="11CFFEB9" w14:textId="3544B81D" w:rsidR="001A6557" w:rsidRPr="00510A88" w:rsidRDefault="001A6557" w:rsidP="001A6557">
            <w:pPr>
              <w:pStyle w:val="Promo4footernote"/>
              <w:jc w:val="left"/>
              <w:rPr>
                <w:color w:val="808080" w:themeColor="background1" w:themeShade="80"/>
                <w:sz w:val="16"/>
                <w:szCs w:val="16"/>
              </w:rPr>
            </w:pPr>
            <w:r w:rsidRPr="00510A88">
              <w:rPr>
                <w:color w:val="808080" w:themeColor="background1" w:themeShade="80"/>
                <w:sz w:val="16"/>
                <w:szCs w:val="16"/>
              </w:rPr>
              <w:t>Spacing:</w:t>
            </w:r>
            <w:r w:rsidR="00B87CA4">
              <w:rPr>
                <w:color w:val="808080" w:themeColor="background1" w:themeShade="80"/>
                <w:sz w:val="16"/>
                <w:szCs w:val="16"/>
              </w:rPr>
              <w:t xml:space="preserve"> single; before </w:t>
            </w:r>
            <w:r w:rsidR="001D25B3">
              <w:rPr>
                <w:color w:val="808080" w:themeColor="background1" w:themeShade="80"/>
                <w:sz w:val="16"/>
                <w:szCs w:val="16"/>
              </w:rPr>
              <w:t>0</w:t>
            </w:r>
            <w:r w:rsidR="00B87CA4">
              <w:rPr>
                <w:color w:val="808080" w:themeColor="background1" w:themeShade="80"/>
                <w:sz w:val="16"/>
                <w:szCs w:val="16"/>
              </w:rPr>
              <w:t>pt, after 6pt</w:t>
            </w:r>
          </w:p>
          <w:p w14:paraId="736BAF02" w14:textId="5AAE795A" w:rsidR="001A6557" w:rsidRPr="00510A88" w:rsidRDefault="001A6557" w:rsidP="001A6557">
            <w:pPr>
              <w:pStyle w:val="Promo4footernote"/>
              <w:jc w:val="left"/>
              <w:rPr>
                <w:color w:val="808080" w:themeColor="background1" w:themeShade="80"/>
                <w:sz w:val="16"/>
                <w:szCs w:val="16"/>
              </w:rPr>
            </w:pPr>
            <w:r w:rsidRPr="00510A88">
              <w:rPr>
                <w:color w:val="808080" w:themeColor="background1" w:themeShade="80"/>
                <w:sz w:val="16"/>
                <w:szCs w:val="16"/>
              </w:rPr>
              <w:t xml:space="preserve">Margins: top </w:t>
            </w:r>
            <w:r w:rsidR="0096305D">
              <w:rPr>
                <w:color w:val="808080" w:themeColor="background1" w:themeShade="80"/>
                <w:sz w:val="16"/>
                <w:szCs w:val="16"/>
              </w:rPr>
              <w:t>2</w:t>
            </w:r>
            <w:r w:rsidRPr="00510A88">
              <w:rPr>
                <w:color w:val="808080" w:themeColor="background1" w:themeShade="80"/>
                <w:sz w:val="16"/>
                <w:szCs w:val="16"/>
              </w:rPr>
              <w:t xml:space="preserve">cm, bottom 2cm, </w:t>
            </w:r>
            <w:r w:rsidR="0096305D">
              <w:rPr>
                <w:color w:val="808080" w:themeColor="background1" w:themeShade="80"/>
                <w:sz w:val="16"/>
                <w:szCs w:val="16"/>
              </w:rPr>
              <w:t xml:space="preserve">left </w:t>
            </w:r>
            <w:r w:rsidRPr="00510A88">
              <w:rPr>
                <w:color w:val="808080" w:themeColor="background1" w:themeShade="80"/>
                <w:sz w:val="16"/>
                <w:szCs w:val="16"/>
              </w:rPr>
              <w:t>2 cm</w:t>
            </w:r>
            <w:r w:rsidR="0096305D">
              <w:rPr>
                <w:color w:val="808080" w:themeColor="background1" w:themeShade="80"/>
                <w:sz w:val="16"/>
                <w:szCs w:val="16"/>
              </w:rPr>
              <w:t>, right 2cm</w:t>
            </w:r>
          </w:p>
          <w:p w14:paraId="0525DB96" w14:textId="08CC3956" w:rsidR="00021573" w:rsidRDefault="00880ED7" w:rsidP="00021573">
            <w:pPr>
              <w:pStyle w:val="Promo4footernote"/>
              <w:tabs>
                <w:tab w:val="clear" w:pos="4513"/>
                <w:tab w:val="center" w:pos="4536"/>
              </w:tabs>
              <w:jc w:val="right"/>
              <w:rPr>
                <w:noProof/>
              </w:rPr>
            </w:pPr>
            <w:r>
              <w:t>IFN507</w:t>
            </w:r>
            <w:r w:rsidR="00B1220B">
              <w:t xml:space="preserve"> Project Report Template</w:t>
            </w:r>
            <w:r w:rsidR="001A6557" w:rsidRPr="00A456D5">
              <w:t xml:space="preserve"> 202</w:t>
            </w:r>
            <w:r w:rsidR="005E35D5">
              <w:t>4S</w:t>
            </w:r>
            <w:r w:rsidR="0096305D">
              <w:t>2</w:t>
            </w:r>
            <w:r w:rsidR="00021573">
              <w:t xml:space="preserve"> v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23B5E" w14:textId="77777777" w:rsidR="00363D23" w:rsidRDefault="00363D23" w:rsidP="00A657F8">
      <w:pPr>
        <w:spacing w:after="0" w:line="240" w:lineRule="auto"/>
      </w:pPr>
      <w:r>
        <w:separator/>
      </w:r>
    </w:p>
  </w:footnote>
  <w:footnote w:type="continuationSeparator" w:id="0">
    <w:p w14:paraId="74D43FD7" w14:textId="77777777" w:rsidR="00363D23" w:rsidRDefault="00363D23" w:rsidP="00A65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0EFA1" w14:textId="359E7D15" w:rsidR="00CA0CC5" w:rsidRPr="00CF7009" w:rsidRDefault="00A657F8" w:rsidP="00CA4B26">
    <w:pPr>
      <w:pStyle w:val="Documentheaderforpdf"/>
      <w:jc w:val="right"/>
    </w:pPr>
    <w:bookmarkStart w:id="2" w:name="Document_title"/>
    <w:r w:rsidRPr="003E67C9">
      <w:drawing>
        <wp:anchor distT="0" distB="0" distL="114300" distR="114300" simplePos="0" relativeHeight="251657216" behindDoc="0" locked="0" layoutInCell="1" allowOverlap="1" wp14:anchorId="6F02C960" wp14:editId="58F466CD">
          <wp:simplePos x="0" y="0"/>
          <wp:positionH relativeFrom="margin">
            <wp:align>left</wp:align>
          </wp:positionH>
          <wp:positionV relativeFrom="paragraph">
            <wp:posOffset>2540</wp:posOffset>
          </wp:positionV>
          <wp:extent cx="592455" cy="589915"/>
          <wp:effectExtent l="0" t="0" r="0" b="635"/>
          <wp:wrapSquare wrapText="bothSides"/>
          <wp:docPr id="9" name="Picture 9">
            <a:extLst xmlns:a="http://schemas.openxmlformats.org/drawingml/2006/main">
              <a:ext uri="{FF2B5EF4-FFF2-40B4-BE49-F238E27FC236}">
                <a16:creationId xmlns:a16="http://schemas.microsoft.com/office/drawing/2014/main" id="{36016AC8-F3E8-4CD0-8505-ADD607B0BB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6016AC8-F3E8-4CD0-8505-ADD607B0BBD4}"/>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2455" cy="589915"/>
                  </a:xfrm>
                  <a:prstGeom prst="rect">
                    <a:avLst/>
                  </a:prstGeom>
                </pic:spPr>
              </pic:pic>
            </a:graphicData>
          </a:graphic>
          <wp14:sizeRelH relativeFrom="page">
            <wp14:pctWidth>0</wp14:pctWidth>
          </wp14:sizeRelH>
          <wp14:sizeRelV relativeFrom="page">
            <wp14:pctHeight>0</wp14:pctHeight>
          </wp14:sizeRelV>
        </wp:anchor>
      </w:drawing>
    </w:r>
    <w:bookmarkEnd w:id="2"/>
    <w:r w:rsidR="00B1220B">
      <w:t>Security Project Report</w:t>
    </w:r>
  </w:p>
  <w:p w14:paraId="18D5E5C2" w14:textId="63D41820" w:rsidR="00CA4B26" w:rsidRDefault="00E108EE" w:rsidP="00CA4B26">
    <w:pPr>
      <w:pStyle w:val="SubheadingforPDF"/>
    </w:pPr>
    <w:r>
      <w:t>IFN507</w:t>
    </w:r>
    <w:r w:rsidR="00C200C2">
      <w:t xml:space="preserve"> Network</w:t>
    </w:r>
    <w:r>
      <w:t xml:space="preserve"> Systems</w:t>
    </w:r>
  </w:p>
  <w:p w14:paraId="11858BFE" w14:textId="4EFBBE19" w:rsidR="00C200C2" w:rsidRDefault="00C200C2" w:rsidP="00CA4B26">
    <w:pPr>
      <w:pStyle w:val="SubheadingforPDF"/>
      <w:rPr>
        <w:sz w:val="36"/>
      </w:rPr>
    </w:pPr>
    <w:r>
      <w:t>Group &lt;Insert group number here&gt;</w:t>
    </w:r>
  </w:p>
  <w:p w14:paraId="60DBF707" w14:textId="154CC1D0" w:rsidR="0062085F" w:rsidRPr="00CA4B26" w:rsidRDefault="0062085F" w:rsidP="00CA4B26">
    <w:pPr>
      <w:spacing w:after="0" w:line="240" w:lineRule="auto"/>
      <w:jc w:val="right"/>
      <w:rPr>
        <w:bCs/>
        <w:color w:val="8E9090"/>
        <w:szCs w:val="20"/>
      </w:rPr>
    </w:pPr>
    <w:r w:rsidRPr="00CA4B26">
      <w:rPr>
        <w:bCs/>
        <w:color w:val="8E9090"/>
        <w:szCs w:val="20"/>
      </w:rPr>
      <w:t xml:space="preserve">Page </w:t>
    </w:r>
    <w:r w:rsidRPr="00CA4B26">
      <w:rPr>
        <w:bCs/>
        <w:color w:val="8E9090"/>
        <w:szCs w:val="20"/>
      </w:rPr>
      <w:fldChar w:fldCharType="begin"/>
    </w:r>
    <w:r w:rsidRPr="00CA4B26">
      <w:rPr>
        <w:bCs/>
        <w:color w:val="8E9090"/>
        <w:szCs w:val="20"/>
      </w:rPr>
      <w:instrText xml:space="preserve"> PAGE  \* Arabic  \* MERGEFORMAT </w:instrText>
    </w:r>
    <w:r w:rsidRPr="00CA4B26">
      <w:rPr>
        <w:bCs/>
        <w:color w:val="8E9090"/>
        <w:szCs w:val="20"/>
      </w:rPr>
      <w:fldChar w:fldCharType="separate"/>
    </w:r>
    <w:r w:rsidRPr="00CA4B26">
      <w:rPr>
        <w:bCs/>
        <w:noProof/>
        <w:color w:val="8E9090"/>
        <w:szCs w:val="20"/>
      </w:rPr>
      <w:t>1</w:t>
    </w:r>
    <w:r w:rsidRPr="00CA4B26">
      <w:rPr>
        <w:bCs/>
        <w:color w:val="8E9090"/>
        <w:szCs w:val="20"/>
      </w:rPr>
      <w:fldChar w:fldCharType="end"/>
    </w:r>
    <w:r w:rsidRPr="00CA4B26">
      <w:rPr>
        <w:bCs/>
        <w:color w:val="8E9090"/>
        <w:szCs w:val="20"/>
      </w:rPr>
      <w:t xml:space="preserve"> of </w:t>
    </w:r>
    <w:r w:rsidRPr="00CA4B26">
      <w:rPr>
        <w:bCs/>
        <w:color w:val="8E9090"/>
        <w:szCs w:val="20"/>
      </w:rPr>
      <w:fldChar w:fldCharType="begin"/>
    </w:r>
    <w:r w:rsidRPr="00CA4B26">
      <w:rPr>
        <w:bCs/>
        <w:color w:val="8E9090"/>
        <w:szCs w:val="20"/>
      </w:rPr>
      <w:instrText xml:space="preserve"> NUMPAGES  \* Arabic  \* MERGEFORMAT </w:instrText>
    </w:r>
    <w:r w:rsidRPr="00CA4B26">
      <w:rPr>
        <w:bCs/>
        <w:color w:val="8E9090"/>
        <w:szCs w:val="20"/>
      </w:rPr>
      <w:fldChar w:fldCharType="separate"/>
    </w:r>
    <w:r w:rsidRPr="00CA4B26">
      <w:rPr>
        <w:bCs/>
        <w:noProof/>
        <w:color w:val="8E9090"/>
        <w:szCs w:val="20"/>
      </w:rPr>
      <w:t>2</w:t>
    </w:r>
    <w:r w:rsidRPr="00CA4B26">
      <w:rPr>
        <w:bCs/>
        <w:color w:val="8E909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1DB73FA"/>
    <w:multiLevelType w:val="multilevel"/>
    <w:tmpl w:val="0F16433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num w:numId="1" w16cid:durableId="1956131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zA2NDE2NDQ1MzRV0lEKTi0uzszPAykwrAUAV0uYNywAAAA="/>
  </w:docVars>
  <w:rsids>
    <w:rsidRoot w:val="004B6BB9"/>
    <w:rsid w:val="00005B2B"/>
    <w:rsid w:val="00021573"/>
    <w:rsid w:val="00037242"/>
    <w:rsid w:val="00050AC5"/>
    <w:rsid w:val="00055951"/>
    <w:rsid w:val="000B43CF"/>
    <w:rsid w:val="000D77D6"/>
    <w:rsid w:val="000E0124"/>
    <w:rsid w:val="000F5A2B"/>
    <w:rsid w:val="00102474"/>
    <w:rsid w:val="0011697E"/>
    <w:rsid w:val="001177F7"/>
    <w:rsid w:val="0014301C"/>
    <w:rsid w:val="00144C07"/>
    <w:rsid w:val="00150FC2"/>
    <w:rsid w:val="0015682A"/>
    <w:rsid w:val="00164B48"/>
    <w:rsid w:val="00180FFC"/>
    <w:rsid w:val="00185C8D"/>
    <w:rsid w:val="00197BDA"/>
    <w:rsid w:val="001A6557"/>
    <w:rsid w:val="001C3E84"/>
    <w:rsid w:val="001D25B3"/>
    <w:rsid w:val="0021081F"/>
    <w:rsid w:val="0022500E"/>
    <w:rsid w:val="0022565A"/>
    <w:rsid w:val="002567C1"/>
    <w:rsid w:val="002609C6"/>
    <w:rsid w:val="00286C32"/>
    <w:rsid w:val="00292572"/>
    <w:rsid w:val="00294339"/>
    <w:rsid w:val="002B3A68"/>
    <w:rsid w:val="002B5743"/>
    <w:rsid w:val="002D1235"/>
    <w:rsid w:val="002D1BE6"/>
    <w:rsid w:val="00312FF0"/>
    <w:rsid w:val="00363D23"/>
    <w:rsid w:val="003838EA"/>
    <w:rsid w:val="003879F6"/>
    <w:rsid w:val="003A6E8E"/>
    <w:rsid w:val="003A7C91"/>
    <w:rsid w:val="003B1EA1"/>
    <w:rsid w:val="003C1687"/>
    <w:rsid w:val="003C6C9B"/>
    <w:rsid w:val="003D1AE2"/>
    <w:rsid w:val="003E46B1"/>
    <w:rsid w:val="004112B8"/>
    <w:rsid w:val="00427393"/>
    <w:rsid w:val="00443DB8"/>
    <w:rsid w:val="00456ED8"/>
    <w:rsid w:val="00456FD5"/>
    <w:rsid w:val="00477782"/>
    <w:rsid w:val="00495765"/>
    <w:rsid w:val="004B6BB9"/>
    <w:rsid w:val="004F137C"/>
    <w:rsid w:val="004F4AD4"/>
    <w:rsid w:val="00512770"/>
    <w:rsid w:val="0052708E"/>
    <w:rsid w:val="00550FC6"/>
    <w:rsid w:val="005841BE"/>
    <w:rsid w:val="00585B21"/>
    <w:rsid w:val="00597A22"/>
    <w:rsid w:val="005B01EF"/>
    <w:rsid w:val="005B1968"/>
    <w:rsid w:val="005C7385"/>
    <w:rsid w:val="005E35D5"/>
    <w:rsid w:val="005F022B"/>
    <w:rsid w:val="005F32C6"/>
    <w:rsid w:val="006007A4"/>
    <w:rsid w:val="006159A2"/>
    <w:rsid w:val="0062085F"/>
    <w:rsid w:val="006428C2"/>
    <w:rsid w:val="006552FB"/>
    <w:rsid w:val="006736E4"/>
    <w:rsid w:val="00696F40"/>
    <w:rsid w:val="00696FEA"/>
    <w:rsid w:val="006A60E4"/>
    <w:rsid w:val="006B3C0A"/>
    <w:rsid w:val="006C0FCE"/>
    <w:rsid w:val="006E145F"/>
    <w:rsid w:val="006F75C0"/>
    <w:rsid w:val="006F7704"/>
    <w:rsid w:val="0070154A"/>
    <w:rsid w:val="00710C35"/>
    <w:rsid w:val="00715713"/>
    <w:rsid w:val="00722931"/>
    <w:rsid w:val="007255C0"/>
    <w:rsid w:val="00726D75"/>
    <w:rsid w:val="007336C8"/>
    <w:rsid w:val="007337C2"/>
    <w:rsid w:val="00737603"/>
    <w:rsid w:val="00743FD9"/>
    <w:rsid w:val="0075316F"/>
    <w:rsid w:val="00770229"/>
    <w:rsid w:val="007705B8"/>
    <w:rsid w:val="00773A57"/>
    <w:rsid w:val="00775A87"/>
    <w:rsid w:val="007910F3"/>
    <w:rsid w:val="00792F4B"/>
    <w:rsid w:val="00797DCA"/>
    <w:rsid w:val="007A6FDE"/>
    <w:rsid w:val="007B7C68"/>
    <w:rsid w:val="007F4C8E"/>
    <w:rsid w:val="00843B87"/>
    <w:rsid w:val="0086578B"/>
    <w:rsid w:val="008664AF"/>
    <w:rsid w:val="0087590E"/>
    <w:rsid w:val="00875ADA"/>
    <w:rsid w:val="00877189"/>
    <w:rsid w:val="00880ED7"/>
    <w:rsid w:val="00890C24"/>
    <w:rsid w:val="008A10E8"/>
    <w:rsid w:val="008B0A90"/>
    <w:rsid w:val="008B1604"/>
    <w:rsid w:val="008B312A"/>
    <w:rsid w:val="008C3A2A"/>
    <w:rsid w:val="009018F8"/>
    <w:rsid w:val="00907A59"/>
    <w:rsid w:val="00916AB2"/>
    <w:rsid w:val="00932947"/>
    <w:rsid w:val="00941638"/>
    <w:rsid w:val="00955AB8"/>
    <w:rsid w:val="009579CA"/>
    <w:rsid w:val="0096305D"/>
    <w:rsid w:val="00976235"/>
    <w:rsid w:val="009870FA"/>
    <w:rsid w:val="009A3844"/>
    <w:rsid w:val="009A66F2"/>
    <w:rsid w:val="009B1A4A"/>
    <w:rsid w:val="009D3B96"/>
    <w:rsid w:val="009D4412"/>
    <w:rsid w:val="009E0217"/>
    <w:rsid w:val="009E03B8"/>
    <w:rsid w:val="00A04531"/>
    <w:rsid w:val="00A2265E"/>
    <w:rsid w:val="00A60840"/>
    <w:rsid w:val="00A6430A"/>
    <w:rsid w:val="00A657F8"/>
    <w:rsid w:val="00A6631E"/>
    <w:rsid w:val="00A85088"/>
    <w:rsid w:val="00AA1DFA"/>
    <w:rsid w:val="00AB2FDB"/>
    <w:rsid w:val="00AB738C"/>
    <w:rsid w:val="00AC4E14"/>
    <w:rsid w:val="00AD503F"/>
    <w:rsid w:val="00AF4693"/>
    <w:rsid w:val="00B1220B"/>
    <w:rsid w:val="00B13B02"/>
    <w:rsid w:val="00B36416"/>
    <w:rsid w:val="00B36556"/>
    <w:rsid w:val="00B725CF"/>
    <w:rsid w:val="00B744BC"/>
    <w:rsid w:val="00B84687"/>
    <w:rsid w:val="00B86311"/>
    <w:rsid w:val="00B87CA4"/>
    <w:rsid w:val="00B95DD4"/>
    <w:rsid w:val="00B96953"/>
    <w:rsid w:val="00BB16F2"/>
    <w:rsid w:val="00BC0502"/>
    <w:rsid w:val="00BC2801"/>
    <w:rsid w:val="00BC66C4"/>
    <w:rsid w:val="00C03B7D"/>
    <w:rsid w:val="00C06FAC"/>
    <w:rsid w:val="00C200C2"/>
    <w:rsid w:val="00C335E4"/>
    <w:rsid w:val="00C34398"/>
    <w:rsid w:val="00C473F6"/>
    <w:rsid w:val="00C75652"/>
    <w:rsid w:val="00C8628F"/>
    <w:rsid w:val="00CA0CC5"/>
    <w:rsid w:val="00CA4B26"/>
    <w:rsid w:val="00CD3732"/>
    <w:rsid w:val="00CD51FD"/>
    <w:rsid w:val="00CE7C76"/>
    <w:rsid w:val="00CF27BB"/>
    <w:rsid w:val="00D0210E"/>
    <w:rsid w:val="00D22A2D"/>
    <w:rsid w:val="00D41798"/>
    <w:rsid w:val="00D505B6"/>
    <w:rsid w:val="00D527F7"/>
    <w:rsid w:val="00DA1449"/>
    <w:rsid w:val="00DC0B46"/>
    <w:rsid w:val="00DC4718"/>
    <w:rsid w:val="00DC65BB"/>
    <w:rsid w:val="00DF274F"/>
    <w:rsid w:val="00E108EE"/>
    <w:rsid w:val="00E22D8D"/>
    <w:rsid w:val="00E43BF7"/>
    <w:rsid w:val="00E56A6C"/>
    <w:rsid w:val="00E77FFB"/>
    <w:rsid w:val="00E85A10"/>
    <w:rsid w:val="00EA6CF3"/>
    <w:rsid w:val="00EB5612"/>
    <w:rsid w:val="00EB5B8E"/>
    <w:rsid w:val="00ED3059"/>
    <w:rsid w:val="00ED5068"/>
    <w:rsid w:val="00EE5599"/>
    <w:rsid w:val="00EE6549"/>
    <w:rsid w:val="00F0338C"/>
    <w:rsid w:val="00F24A15"/>
    <w:rsid w:val="00F26B7E"/>
    <w:rsid w:val="00F35689"/>
    <w:rsid w:val="00F439AD"/>
    <w:rsid w:val="00F55393"/>
    <w:rsid w:val="00F86330"/>
    <w:rsid w:val="00FB1465"/>
    <w:rsid w:val="00FB1811"/>
    <w:rsid w:val="00FE2700"/>
    <w:rsid w:val="00FE5B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D5C02D"/>
  <w15:docId w15:val="{F733BC5B-1EE5-F94F-BF71-7751FB8CB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FDE"/>
    <w:rPr>
      <w:sz w:val="20"/>
    </w:rPr>
  </w:style>
  <w:style w:type="paragraph" w:styleId="Heading1">
    <w:name w:val="heading 1"/>
    <w:basedOn w:val="Normal"/>
    <w:next w:val="Normal"/>
    <w:link w:val="Heading1Char"/>
    <w:uiPriority w:val="9"/>
    <w:qFormat/>
    <w:rsid w:val="006007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5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7F8"/>
  </w:style>
  <w:style w:type="paragraph" w:styleId="Footer">
    <w:name w:val="footer"/>
    <w:basedOn w:val="Normal"/>
    <w:link w:val="FooterChar"/>
    <w:uiPriority w:val="99"/>
    <w:unhideWhenUsed/>
    <w:rsid w:val="00A65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57F8"/>
  </w:style>
  <w:style w:type="table" w:styleId="TableGrid">
    <w:name w:val="Table Grid"/>
    <w:basedOn w:val="TableNormal"/>
    <w:uiPriority w:val="39"/>
    <w:rsid w:val="00A65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007A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7336C8"/>
    <w:rPr>
      <w:color w:val="0563C1" w:themeColor="hyperlink"/>
      <w:u w:val="single"/>
    </w:rPr>
  </w:style>
  <w:style w:type="character" w:styleId="PlaceholderText">
    <w:name w:val="Placeholder Text"/>
    <w:basedOn w:val="DefaultParagraphFont"/>
    <w:uiPriority w:val="99"/>
    <w:semiHidden/>
    <w:rsid w:val="00B725CF"/>
    <w:rPr>
      <w:color w:val="808080"/>
    </w:rPr>
  </w:style>
  <w:style w:type="paragraph" w:customStyle="1" w:styleId="HeadingforPDF">
    <w:name w:val="Heading for PDF"/>
    <w:basedOn w:val="Heading1"/>
    <w:next w:val="Normal"/>
    <w:link w:val="HeadingforPDFChar"/>
    <w:qFormat/>
    <w:rsid w:val="00ED5068"/>
    <w:pPr>
      <w:spacing w:before="120" w:after="120" w:line="240" w:lineRule="auto"/>
    </w:pPr>
    <w:rPr>
      <w:color w:val="000000" w:themeColor="text1"/>
      <w:sz w:val="20"/>
    </w:rPr>
  </w:style>
  <w:style w:type="paragraph" w:customStyle="1" w:styleId="Documentheaderforpdf">
    <w:name w:val="Document header for pdf"/>
    <w:basedOn w:val="HeadingforPDF"/>
    <w:next w:val="Normal"/>
    <w:link w:val="DocumentheaderforpdfChar"/>
    <w:qFormat/>
    <w:rsid w:val="00CA4B26"/>
    <w:pPr>
      <w:spacing w:before="0" w:after="0"/>
    </w:pPr>
    <w:rPr>
      <w:b/>
      <w:noProof/>
      <w:color w:val="003B71"/>
      <w:sz w:val="40"/>
      <w:lang w:val="en-US"/>
    </w:rPr>
  </w:style>
  <w:style w:type="character" w:customStyle="1" w:styleId="HeadingforPDFChar">
    <w:name w:val="Heading for PDF Char"/>
    <w:basedOn w:val="Heading1Char"/>
    <w:link w:val="HeadingforPDF"/>
    <w:rsid w:val="00ED5068"/>
    <w:rPr>
      <w:rFonts w:asciiTheme="majorHAnsi" w:eastAsiaTheme="majorEastAsia" w:hAnsiTheme="majorHAnsi" w:cstheme="majorBidi"/>
      <w:color w:val="000000" w:themeColor="text1"/>
      <w:sz w:val="20"/>
      <w:szCs w:val="32"/>
    </w:rPr>
  </w:style>
  <w:style w:type="paragraph" w:styleId="BalloonText">
    <w:name w:val="Balloon Text"/>
    <w:basedOn w:val="Normal"/>
    <w:link w:val="BalloonTextChar"/>
    <w:uiPriority w:val="99"/>
    <w:semiHidden/>
    <w:unhideWhenUsed/>
    <w:rsid w:val="00CD51FD"/>
    <w:pPr>
      <w:spacing w:after="0" w:line="240" w:lineRule="auto"/>
    </w:pPr>
    <w:rPr>
      <w:rFonts w:ascii="Segoe UI" w:hAnsi="Segoe UI" w:cs="Segoe UI"/>
      <w:sz w:val="18"/>
      <w:szCs w:val="18"/>
    </w:rPr>
  </w:style>
  <w:style w:type="character" w:customStyle="1" w:styleId="DocumentheaderforpdfChar">
    <w:name w:val="Document header for pdf Char"/>
    <w:basedOn w:val="HeadingforPDFChar"/>
    <w:link w:val="Documentheaderforpdf"/>
    <w:rsid w:val="00CA4B26"/>
    <w:rPr>
      <w:rFonts w:asciiTheme="majorHAnsi" w:eastAsiaTheme="majorEastAsia" w:hAnsiTheme="majorHAnsi" w:cstheme="majorBidi"/>
      <w:b/>
      <w:noProof/>
      <w:color w:val="003B71"/>
      <w:sz w:val="40"/>
      <w:szCs w:val="32"/>
      <w:lang w:val="en-US"/>
    </w:rPr>
  </w:style>
  <w:style w:type="character" w:customStyle="1" w:styleId="BalloonTextChar">
    <w:name w:val="Balloon Text Char"/>
    <w:basedOn w:val="DefaultParagraphFont"/>
    <w:link w:val="BalloonText"/>
    <w:uiPriority w:val="99"/>
    <w:semiHidden/>
    <w:rsid w:val="00CD51FD"/>
    <w:rPr>
      <w:rFonts w:ascii="Segoe UI" w:hAnsi="Segoe UI" w:cs="Segoe UI"/>
      <w:sz w:val="18"/>
      <w:szCs w:val="18"/>
    </w:rPr>
  </w:style>
  <w:style w:type="paragraph" w:customStyle="1" w:styleId="SubheadingforPDF">
    <w:name w:val="Subheading for PDF"/>
    <w:basedOn w:val="Normal"/>
    <w:link w:val="SubheadingforPDFChar"/>
    <w:qFormat/>
    <w:rsid w:val="00CA4B26"/>
    <w:pPr>
      <w:spacing w:after="0" w:line="240" w:lineRule="auto"/>
      <w:jc w:val="right"/>
    </w:pPr>
    <w:rPr>
      <w:b/>
      <w:color w:val="8E9090"/>
      <w:sz w:val="24"/>
      <w:szCs w:val="24"/>
    </w:rPr>
  </w:style>
  <w:style w:type="character" w:customStyle="1" w:styleId="SubheadingforPDFChar">
    <w:name w:val="Subheading for PDF Char"/>
    <w:basedOn w:val="DefaultParagraphFont"/>
    <w:link w:val="SubheadingforPDF"/>
    <w:rsid w:val="00CA4B26"/>
    <w:rPr>
      <w:b/>
      <w:color w:val="8E9090"/>
      <w:sz w:val="24"/>
      <w:szCs w:val="24"/>
    </w:rPr>
  </w:style>
  <w:style w:type="table" w:customStyle="1" w:styleId="TableGrid1">
    <w:name w:val="Table Grid1"/>
    <w:basedOn w:val="TableNormal"/>
    <w:next w:val="TableGrid"/>
    <w:uiPriority w:val="39"/>
    <w:rsid w:val="00156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mo4footernote">
    <w:name w:val="Promo 4 (footer note)"/>
    <w:basedOn w:val="Footer"/>
    <w:link w:val="Promo4footernoteChar"/>
    <w:qFormat/>
    <w:rsid w:val="001A6557"/>
    <w:pPr>
      <w:jc w:val="center"/>
    </w:pPr>
    <w:rPr>
      <w:i/>
      <w:iCs/>
      <w:szCs w:val="20"/>
    </w:rPr>
  </w:style>
  <w:style w:type="character" w:customStyle="1" w:styleId="Promo4footernoteChar">
    <w:name w:val="Promo 4 (footer note) Char"/>
    <w:basedOn w:val="FooterChar"/>
    <w:link w:val="Promo4footernote"/>
    <w:rsid w:val="001A6557"/>
    <w:rPr>
      <w:i/>
      <w:iCs/>
      <w:sz w:val="20"/>
      <w:szCs w:val="20"/>
    </w:rPr>
  </w:style>
  <w:style w:type="paragraph" w:styleId="ListParagraph">
    <w:name w:val="List Paragraph"/>
    <w:basedOn w:val="Normal"/>
    <w:uiPriority w:val="34"/>
    <w:qFormat/>
    <w:rsid w:val="002B3A68"/>
    <w:pPr>
      <w:ind w:left="720"/>
      <w:contextualSpacing/>
    </w:pPr>
  </w:style>
  <w:style w:type="character" w:styleId="CommentReference">
    <w:name w:val="annotation reference"/>
    <w:basedOn w:val="DefaultParagraphFont"/>
    <w:uiPriority w:val="99"/>
    <w:semiHidden/>
    <w:unhideWhenUsed/>
    <w:rsid w:val="007F4C8E"/>
    <w:rPr>
      <w:sz w:val="16"/>
      <w:szCs w:val="16"/>
    </w:rPr>
  </w:style>
  <w:style w:type="paragraph" w:styleId="CommentText">
    <w:name w:val="annotation text"/>
    <w:basedOn w:val="Normal"/>
    <w:link w:val="CommentTextChar"/>
    <w:uiPriority w:val="99"/>
    <w:semiHidden/>
    <w:unhideWhenUsed/>
    <w:rsid w:val="007F4C8E"/>
    <w:pPr>
      <w:spacing w:line="240" w:lineRule="auto"/>
    </w:pPr>
    <w:rPr>
      <w:szCs w:val="20"/>
    </w:rPr>
  </w:style>
  <w:style w:type="character" w:customStyle="1" w:styleId="CommentTextChar">
    <w:name w:val="Comment Text Char"/>
    <w:basedOn w:val="DefaultParagraphFont"/>
    <w:link w:val="CommentText"/>
    <w:uiPriority w:val="99"/>
    <w:semiHidden/>
    <w:rsid w:val="007F4C8E"/>
    <w:rPr>
      <w:sz w:val="20"/>
      <w:szCs w:val="20"/>
    </w:rPr>
  </w:style>
  <w:style w:type="paragraph" w:styleId="CommentSubject">
    <w:name w:val="annotation subject"/>
    <w:basedOn w:val="CommentText"/>
    <w:next w:val="CommentText"/>
    <w:link w:val="CommentSubjectChar"/>
    <w:uiPriority w:val="99"/>
    <w:semiHidden/>
    <w:unhideWhenUsed/>
    <w:rsid w:val="007F4C8E"/>
    <w:rPr>
      <w:b/>
      <w:bCs/>
    </w:rPr>
  </w:style>
  <w:style w:type="character" w:customStyle="1" w:styleId="CommentSubjectChar">
    <w:name w:val="Comment Subject Char"/>
    <w:basedOn w:val="CommentTextChar"/>
    <w:link w:val="CommentSubject"/>
    <w:uiPriority w:val="99"/>
    <w:semiHidden/>
    <w:rsid w:val="007F4C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uv\Downloads\1_Case%20for%20promotion_v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88AEE72D8C22469F63927DBC9CA55D" ma:contentTypeVersion="13" ma:contentTypeDescription="Create a new document." ma:contentTypeScope="" ma:versionID="a51a86a5880163b4158997e160cfc797">
  <xsd:schema xmlns:xsd="http://www.w3.org/2001/XMLSchema" xmlns:xs="http://www.w3.org/2001/XMLSchema" xmlns:p="http://schemas.microsoft.com/office/2006/metadata/properties" xmlns:ns3="c0a57543-f05b-4dfc-abfe-02c4c1b8ce0a" xmlns:ns4="dbf4ae39-42a7-48ce-98ca-81b8602d290a" targetNamespace="http://schemas.microsoft.com/office/2006/metadata/properties" ma:root="true" ma:fieldsID="a9830f11b512b284a39c67df020d6499" ns3:_="" ns4:_="">
    <xsd:import namespace="c0a57543-f05b-4dfc-abfe-02c4c1b8ce0a"/>
    <xsd:import namespace="dbf4ae39-42a7-48ce-98ca-81b8602d290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57543-f05b-4dfc-abfe-02c4c1b8ce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4ae39-42a7-48ce-98ca-81b8602d29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93F82-B757-4CB2-B6B9-5EF5387BF995}">
  <ds:schemaRefs>
    <ds:schemaRef ds:uri="http://schemas.microsoft.com/sharepoint/v3/contenttype/forms"/>
  </ds:schemaRefs>
</ds:datastoreItem>
</file>

<file path=customXml/itemProps2.xml><?xml version="1.0" encoding="utf-8"?>
<ds:datastoreItem xmlns:ds="http://schemas.openxmlformats.org/officeDocument/2006/customXml" ds:itemID="{413538BE-AC9D-4D7D-B4F7-ACC6A87A5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57543-f05b-4dfc-abfe-02c4c1b8ce0a"/>
    <ds:schemaRef ds:uri="dbf4ae39-42a7-48ce-98ca-81b8602d2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13EB73-5B1E-4FEF-A5AC-3EB3DC488C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EBE247-879A-4DE9-B9C2-E6B1B4C0F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iuv\Downloads\1_Case for promotion_v1 (1).dotx</Template>
  <TotalTime>35</TotalTime>
  <Pages>4</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FN507 Security Project Template</vt:lpstr>
    </vt:vector>
  </TitlesOfParts>
  <Manager/>
  <Company>Queensland University of Technology</Company>
  <LinksUpToDate>false</LinksUpToDate>
  <CharactersWithSpaces>29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7 Security Project Template</dc:title>
  <dc:subject/>
  <dc:creator>Luke Kane</dc:creator>
  <cp:keywords/>
  <dc:description/>
  <cp:lastModifiedBy>Glen Tian</cp:lastModifiedBy>
  <cp:revision>28</cp:revision>
  <dcterms:created xsi:type="dcterms:W3CDTF">2023-02-23T05:13:00Z</dcterms:created>
  <dcterms:modified xsi:type="dcterms:W3CDTF">2024-09-19T1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88AEE72D8C22469F63927DBC9CA55D</vt:lpwstr>
  </property>
</Properties>
</file>